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157DB" w:rsidRPr="00A74EC6" w:rsidRDefault="001A73DF" w:rsidP="004B518E">
      <w:pPr>
        <w:spacing w:line="240" w:lineRule="auto"/>
        <w:jc w:val="center"/>
        <w:rPr>
          <w:rFonts w:ascii="Times New Roman" w:hAnsi="Times New Roman" w:cs="Times New Roman"/>
          <w:sz w:val="20"/>
        </w:rPr>
      </w:pPr>
      <w:r w:rsidRPr="001B1D94">
        <w:rPr>
          <w:rFonts w:ascii="Times New Roman" w:hAnsi="Times New Roman" w:cs="Times New Roman"/>
          <w:b/>
          <w:sz w:val="20"/>
        </w:rPr>
        <w:t>Appendix-A</w:t>
      </w:r>
      <w:r w:rsidR="00A74EC6" w:rsidRPr="001B1D94">
        <w:rPr>
          <w:rFonts w:ascii="Times New Roman" w:hAnsi="Times New Roman" w:cs="Times New Roman"/>
          <w:b/>
          <w:sz w:val="20"/>
        </w:rPr>
        <w:t>:</w:t>
      </w:r>
      <w:r w:rsidR="00A74EC6" w:rsidRPr="00A74EC6">
        <w:rPr>
          <w:rFonts w:ascii="Times New Roman" w:hAnsi="Times New Roman" w:cs="Times New Roman"/>
          <w:sz w:val="20"/>
        </w:rPr>
        <w:t xml:space="preserve"> Risk and return characteristics of 178 sample stocks and the benchmark market index (DSEX)</w:t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784"/>
        <w:gridCol w:w="3909"/>
        <w:gridCol w:w="820"/>
        <w:gridCol w:w="839"/>
        <w:gridCol w:w="875"/>
        <w:gridCol w:w="999"/>
        <w:gridCol w:w="790"/>
      </w:tblGrid>
      <w:tr w:rsidR="0077259F" w:rsidRPr="00A74EC6" w:rsidTr="009B740B">
        <w:trPr>
          <w:cantSplit/>
          <w:trHeight w:val="20"/>
          <w:tblHeader/>
          <w:jc w:val="center"/>
        </w:trPr>
        <w:tc>
          <w:tcPr>
            <w:tcW w:w="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7259F" w:rsidRPr="00A74EC6" w:rsidRDefault="003F492C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 xml:space="preserve">Stock </w:t>
            </w:r>
            <w:r w:rsidR="0077259F" w:rsidRPr="00A74EC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No.</w:t>
            </w:r>
          </w:p>
        </w:tc>
        <w:tc>
          <w:tcPr>
            <w:tcW w:w="216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Name</w:t>
            </w:r>
          </w:p>
        </w:tc>
        <w:tc>
          <w:tcPr>
            <w:tcW w:w="45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Mean Return</w:t>
            </w:r>
          </w:p>
        </w:tc>
        <w:tc>
          <w:tcPr>
            <w:tcW w:w="4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Variance</w:t>
            </w:r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Standard Deviation</w:t>
            </w:r>
          </w:p>
        </w:tc>
        <w:tc>
          <w:tcPr>
            <w:tcW w:w="5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Covariance</w:t>
            </w:r>
          </w:p>
        </w:tc>
        <w:tc>
          <w:tcPr>
            <w:tcW w:w="4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Beta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AB Bank Limited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260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528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2360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39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2182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2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The City Bank Lt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113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217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1032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47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8493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3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IFIC Bank Lt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070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645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6264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26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2338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4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slami</w:t>
            </w:r>
            <w:proofErr w:type="spellEnd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Bank Bd Ltd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09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626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2751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50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5359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5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National Bank Lt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479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138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0666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62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3006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6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ubali</w:t>
            </w:r>
            <w:proofErr w:type="spellEnd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Bank Lt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084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694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8332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88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7022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7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upali</w:t>
            </w:r>
            <w:proofErr w:type="spellEnd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Bank Lt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42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736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3175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22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8556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8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United Commercial Bank Lt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87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029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0145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88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8005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9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Uttara Bank Lt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01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809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8996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65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2736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0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Eastern Bank Lt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650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485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6963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74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5953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1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l-</w:t>
            </w:r>
            <w:proofErr w:type="spellStart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rafah</w:t>
            </w:r>
            <w:proofErr w:type="spellEnd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slami</w:t>
            </w:r>
            <w:proofErr w:type="spellEnd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Bank Lt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484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143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0692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05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6704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2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Prime Bank Lt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472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863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288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68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9448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3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Southeast Bank Lt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426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812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009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59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1930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4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Dhaka Bank Lt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096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042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0209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41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2680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5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National Credit and Commerce Bank Ltd. 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91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520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214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08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9944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6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Social </w:t>
            </w:r>
            <w:proofErr w:type="spellStart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slami</w:t>
            </w:r>
            <w:proofErr w:type="spellEnd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Bank Ltd.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599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553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434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34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4267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7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Dutch-Bangla Bank Lt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11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657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8106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15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2799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8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Mutual Trust Bank Lt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123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808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8991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17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6881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9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Standard Bank Lt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235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887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419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88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2447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20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One Bank Limited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12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805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8971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96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6771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21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Bank Asia Lt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429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826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086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96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3776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22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Mercantile Bank Lt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689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882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391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13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4136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23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xport Import (Exim) Bank of  Bangladesh Ltd.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260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646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8035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03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1399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24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Jamuna</w:t>
            </w:r>
            <w:proofErr w:type="spellEnd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Bank Lt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31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565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516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60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8406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25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BRAC Bank Lt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030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971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852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09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1499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26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hahjalal</w:t>
            </w:r>
            <w:proofErr w:type="spellEnd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slami</w:t>
            </w:r>
            <w:proofErr w:type="spellEnd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Bank Lt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553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910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539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99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1899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27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Premier Bank Lt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08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854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241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35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7575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28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Trust Bank Lt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457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406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1857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23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2960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29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First Security </w:t>
            </w:r>
            <w:proofErr w:type="spellStart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slami</w:t>
            </w:r>
            <w:proofErr w:type="spellEnd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Bank Ltd.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085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919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588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68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9198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30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IDLC Finance Limited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461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739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3186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480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7608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31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United Finance Limited 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221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157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0756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61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1180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32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ttara Finance and Investments Limited.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008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815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029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28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0203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33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Premier Leasing &amp; Finance Limite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417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478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2157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37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2791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34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Islamic Finance &amp; Investment Ltd. 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83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323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1500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61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7282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35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LankaBangla Finance Lt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469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970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7233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560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8862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36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PDC Finance Limited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908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299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1399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94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2657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37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Union Capital Lt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67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101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4493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406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9313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38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Bangladesh Finance and Investment Co. Lt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71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006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4165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466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3210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39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Phoenix Finance and Investments Lt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683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006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4162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495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4701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40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Bay Leasing &amp; Investment Lt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81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693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3011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60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1247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41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SP Finance Company (Bangladesh) Limited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478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556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5987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84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5041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42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ftab</w:t>
            </w:r>
            <w:proofErr w:type="spellEnd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Automobiles Limited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66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322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1499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74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8280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43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ngladesh Lamps Limited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305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277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1302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06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6122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44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astern Cables Ltd.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165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617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2718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13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6957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45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nno</w:t>
            </w:r>
            <w:proofErr w:type="spellEnd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Jute </w:t>
            </w:r>
            <w:proofErr w:type="spellStart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afflers</w:t>
            </w:r>
            <w:proofErr w:type="spellEnd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Ltd.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474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998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4137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091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4531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46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Singer Bangladesh Lt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873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435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1977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29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2916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47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Atlas Bangladesh Lt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79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168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0808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38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0380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48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Quasem</w:t>
            </w:r>
            <w:proofErr w:type="spellEnd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rycells</w:t>
            </w:r>
            <w:proofErr w:type="spellEnd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Lt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912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982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4077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27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6512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49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Renwick </w:t>
            </w:r>
            <w:proofErr w:type="spellStart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Jajneswar</w:t>
            </w:r>
            <w:proofErr w:type="spellEnd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&amp; Co (Bd) Ltd.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892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320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0785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31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714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50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National tubes Lt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079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582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6070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31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2802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51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nwar Galvanizing Ltd.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342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169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4729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049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2251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52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angpur Foundry Ltd.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526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618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862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15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8526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53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 Alam Cold Rolled Steels Ltd.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368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830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110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76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3294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54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ational Polymer Industries Ltd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611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984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920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82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8475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55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BSRM Steels Limited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718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438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1994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432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0040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56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avana</w:t>
            </w:r>
            <w:proofErr w:type="spellEnd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CNG Limited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88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116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0566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78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3858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57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eshbandhu</w:t>
            </w:r>
            <w:proofErr w:type="spellEnd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Polymer Limited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94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373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1719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21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6092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58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GPH </w:t>
            </w:r>
            <w:proofErr w:type="spellStart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spat</w:t>
            </w:r>
            <w:proofErr w:type="spellEnd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Lt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26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568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2520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425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7131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59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lympic Industries Limited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206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165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0793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58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3604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60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Apex Foods Limited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311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623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2740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95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1994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61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itish American Tobacco Bangladesh Company L</w:t>
            </w:r>
            <w:r w:rsidR="001B1D9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d.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554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556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457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38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6771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62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emini Sea Food Ltd.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379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662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1592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223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4778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63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ational Tea Company Limited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264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489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6994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31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6378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64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gricultural Marketing Company Ltd. (</w:t>
            </w:r>
            <w:proofErr w:type="spellStart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an</w:t>
            </w:r>
            <w:proofErr w:type="spellEnd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)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419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050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0245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10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0499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65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Fu Wang Food Lt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18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547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2438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16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0425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66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Rangpur Dairy &amp; Food Products Limited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021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674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2937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25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9446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67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Linde Bangladesh Limited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745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811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004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66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0492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lastRenderedPageBreak/>
              <w:t>68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Padma Oil </w:t>
            </w:r>
            <w:proofErr w:type="spellStart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.Ltd</w:t>
            </w:r>
            <w:proofErr w:type="spellEnd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.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029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505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2269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10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0622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69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astern Lubricants Ltd.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159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485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3421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094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1710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70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Summit Power Lt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089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099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0482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401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6483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71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haka Electric Supply Company Ltd.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548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734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8568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06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8067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72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ower Grid Company of Bangladesh Ltd.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83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827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094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20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6586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73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Jamuna</w:t>
            </w:r>
            <w:proofErr w:type="spellEnd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Oil Com. Ltd.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520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647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8042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39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1505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74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eghna</w:t>
            </w:r>
            <w:proofErr w:type="spellEnd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Petroleum Lt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688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945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721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82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9282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75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itas</w:t>
            </w:r>
            <w:proofErr w:type="spellEnd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Gas Trans. &amp; Dist. Co. Ltd.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547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74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6117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54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1024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76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Khulna Power Company Lt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630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871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334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37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7241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77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raka Power Limited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537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206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0981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49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8984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78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JL Bangladesh Limited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831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921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598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24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4299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79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BB Power Limited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711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969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845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54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6546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80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Northern Jute Manufacturing Co. Lt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8227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274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6969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044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611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81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onali</w:t>
            </w:r>
            <w:proofErr w:type="spellEnd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ansh</w:t>
            </w:r>
            <w:proofErr w:type="spellEnd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Industries Limited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719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276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1296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03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8073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82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Al-Haj Textile Mills Limited 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320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898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7023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93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196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83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ylecraft</w:t>
            </w:r>
            <w:proofErr w:type="spellEnd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Limited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568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174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7815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033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1040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84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ahim Textile Mills Ltd.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361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932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7122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82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635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85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iham</w:t>
            </w:r>
            <w:proofErr w:type="spellEnd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Textile Mills Lt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421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634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964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18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4376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86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esh</w:t>
            </w:r>
            <w:proofErr w:type="spellEnd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Garments Lt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439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976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4447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093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1552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87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pex Spinning &amp; Knitting Mills Limited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626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211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1003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70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4013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88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Delta Spinners Lt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1595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623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2739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30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4202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89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Prime Textile Spinning Mills Lt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495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908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530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18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3979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90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nlima</w:t>
            </w:r>
            <w:proofErr w:type="spellEnd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Yarn Dyeing Lt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299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568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2523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23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836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91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H.R. Textile Lt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762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759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3263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07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7462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92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lif</w:t>
            </w:r>
            <w:proofErr w:type="spellEnd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Manufacturing Company Lt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579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221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4902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99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3463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93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Square Textiles Limited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935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97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449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06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5771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94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R.N. Spinning Mills Lt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971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274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1287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28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0019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95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alek</w:t>
            </w:r>
            <w:proofErr w:type="spellEnd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Spinning Mills Lt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50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885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409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84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0731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96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Zahintex</w:t>
            </w:r>
            <w:proofErr w:type="spellEnd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Industries Limited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638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283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1327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70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3270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97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iham</w:t>
            </w:r>
            <w:proofErr w:type="spellEnd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Cotton Mills Limited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905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538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334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63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0217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98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Generation Next Fashions Limited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1481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303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1415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50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9177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99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Envoy Textiles Limited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498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458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6767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98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1435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00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mbee</w:t>
            </w:r>
            <w:proofErr w:type="spellEnd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Pharma Ltd.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582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131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0635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48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265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01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Beximco Pharmaceuticals Lt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334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852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230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60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0569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02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GlaxoSmithKline(GSK) Bangladesh Limited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127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843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181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15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3605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03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ACI Limite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278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222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1054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87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5302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04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Renata Lt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314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881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385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74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8427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05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eckitt Benckiser (Bd.)Ltd.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783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943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711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31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3937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06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harma Aids Ltd.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614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944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717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47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015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07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Kohinoor Chemicals Company (Bangladesh) Lt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758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209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0994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15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278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08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he IBN SINA  Pharmaceutical Industry Ltd.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298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390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1791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30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345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09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Libra Infusions Limited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678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097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4481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55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627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10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Orion Infusion Lt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861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110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0535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91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7229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11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Square Pharmaceuticals Lt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167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90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6247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23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1474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12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Keya Cosmetics Lt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1192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373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1718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88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0939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13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ACI Formulations Lt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209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144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4641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67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7129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14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arico Bangladesh Ltd.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138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943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709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76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8022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15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Active Fine Chemicals Lt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861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926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624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40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5872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16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Samorita Hospital Lt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859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945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722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26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3350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17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Eastern Housing Limited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561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847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202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43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8701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18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Summit Alliance Port Limited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253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854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6893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435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5249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19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Unique Hotel &amp; Resorts Limited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657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854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2033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449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248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20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eidelberg Cement Bangladesh Ltd.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060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916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571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10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2901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21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Confidence Cement Lt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100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109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0533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54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1933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22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eghna</w:t>
            </w:r>
            <w:proofErr w:type="spellEnd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Cement Mills Ltd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562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827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3515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74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0473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23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Lafarge </w:t>
            </w:r>
            <w:proofErr w:type="spellStart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urma</w:t>
            </w:r>
            <w:proofErr w:type="spellEnd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Cement Lt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623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639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2801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90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7688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24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M.I. Cement Factory Limited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62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526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252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98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7557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25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COM Online Ltd.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447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435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5606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99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8163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26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ntech</w:t>
            </w:r>
            <w:proofErr w:type="spellEnd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Limited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470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326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1514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88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1731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27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Agni Systems Lt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36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948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736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24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4223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28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affodil Computers Ltd.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811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386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1771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36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811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29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amra</w:t>
            </w:r>
            <w:proofErr w:type="spellEnd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technologies limited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559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429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1955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56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4921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30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Grameenphone Lt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033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562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7499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39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157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31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pex Tannery Limited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635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434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1976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24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2622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32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Bata Shoe Company (Bangladesh) Limited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575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558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470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23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2110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33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Apex Footwear Limited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076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119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0579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30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0568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34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egacy Footwear Ltd.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283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8907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9845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80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902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35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nno</w:t>
            </w:r>
            <w:proofErr w:type="spellEnd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Ceramic Industries Ltd.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555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916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7078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43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893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36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Fu-Wang Ceramic Industries Lt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94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036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0179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60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5127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lastRenderedPageBreak/>
              <w:t>137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RAK Ceramics (BD) Lt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04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278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1303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64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8468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38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ngladesh General Insurance Company Ltd.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183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372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1712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75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7374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39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reen Delta Insurance Company Ltd.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62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888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422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00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2480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40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nited Insurance Company Ltd.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136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537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2399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408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6563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41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eoples Insurance Company Ltd.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215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622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889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22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5636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42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Eastern Insurance Co. Lt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274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632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948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51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9755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43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Phoenix Insurance Company Lt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962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097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0474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63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3969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44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Eastland Insurance Company Limited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1261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995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975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10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1146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45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Central Insurance Company Limited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573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663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8143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39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0969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46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arnaphuli</w:t>
            </w:r>
            <w:proofErr w:type="spellEnd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Insurance Co. Ltd.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853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577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593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91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3039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47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upali</w:t>
            </w:r>
            <w:proofErr w:type="spellEnd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Insurance Company Lt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1092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173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0832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42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9158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48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ational Life Insurance Co Ltd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689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952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757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78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8738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49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Reliance Insurance  Lt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418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596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720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98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3274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50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urabi</w:t>
            </w:r>
            <w:proofErr w:type="spellEnd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Gen. Insurance Company Lt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1711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308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1436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00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2962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51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elta Life Insurance Co. Ltd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1578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089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7576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74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2120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52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agati</w:t>
            </w:r>
            <w:proofErr w:type="spellEnd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Insurance  Ltd.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832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944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715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64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7977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53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ndhani</w:t>
            </w:r>
            <w:proofErr w:type="spellEnd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Life Insurance Ltd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1503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121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0589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78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4798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54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ime Insurance Company Limited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360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679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2958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56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1221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55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Pioneer Insurance  company Lt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1376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623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894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25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0022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56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Mercantile Insurance Co. Lt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224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992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959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61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6278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57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grani</w:t>
            </w:r>
            <w:proofErr w:type="spellEnd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Insurance Co Ltd.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354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143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0689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41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1098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58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opular Life Insurance Company Ltd.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241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622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2737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69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6608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59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Fareast </w:t>
            </w:r>
            <w:proofErr w:type="spellStart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slami</w:t>
            </w:r>
            <w:proofErr w:type="spellEnd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Life Insurance Co. Ltd.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355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784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8855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87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6616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60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eghna</w:t>
            </w:r>
            <w:proofErr w:type="spellEnd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Life Insurance Co. Ltd.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709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119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0580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43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0623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61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itol</w:t>
            </w:r>
            <w:proofErr w:type="spellEnd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Insurance Co. Lt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32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083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0405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10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8661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62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Asia Pacific General Insurance Co. Lt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219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044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0216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30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1658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63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onar Bangla Insurance Ltd.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769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722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8494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13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9561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64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agati</w:t>
            </w:r>
            <w:proofErr w:type="spellEnd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Life Insurance Ltd.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530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903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3796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22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1649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65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Prime </w:t>
            </w:r>
            <w:proofErr w:type="spellStart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slami</w:t>
            </w:r>
            <w:proofErr w:type="spellEnd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life Insurance Ltd.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410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936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3915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96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5289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66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ramount Insurance Co. Ltd.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236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021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0104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48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4503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67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City General Insurance Co. Lt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785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200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0953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24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6965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68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Continental Insurance Lt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123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732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3162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38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9511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69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Takaful </w:t>
            </w:r>
            <w:proofErr w:type="spellStart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slami</w:t>
            </w:r>
            <w:proofErr w:type="spellEnd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Insurance Ltd.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403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048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0239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29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2321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70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andard Insurance Ltd.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292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117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0570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88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6809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71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rthern General Insurance Co. Ltd.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475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937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3918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486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5091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72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epublic Insurance Company Ltd.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391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574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2545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29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0893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73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Asia Insurance Co. Ltd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481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039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0191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76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6595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74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upali</w:t>
            </w:r>
            <w:proofErr w:type="spellEnd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Life Insurance </w:t>
            </w:r>
            <w:proofErr w:type="spellStart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.Ltd</w:t>
            </w:r>
            <w:proofErr w:type="spellEnd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.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1071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135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0654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19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9293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75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slami</w:t>
            </w:r>
            <w:proofErr w:type="spellEnd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Insurance BD. Ltd.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09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885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409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70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0455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76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ovati</w:t>
            </w:r>
            <w:proofErr w:type="spellEnd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Insurance Company ltd.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725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609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802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61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6502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77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haka Insurance Co. Ltd.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1203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779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8826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72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4932</w:t>
            </w:r>
          </w:p>
        </w:tc>
      </w:tr>
      <w:tr w:rsidR="00915706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78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7259F" w:rsidRPr="00A74EC6" w:rsidRDefault="0077259F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Padma </w:t>
            </w:r>
            <w:proofErr w:type="spellStart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slami</w:t>
            </w:r>
            <w:proofErr w:type="spellEnd"/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Life Insurance Limited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0215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256</w:t>
            </w:r>
          </w:p>
        </w:tc>
        <w:tc>
          <w:tcPr>
            <w:tcW w:w="4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1208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95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259F" w:rsidRPr="00A74EC6" w:rsidRDefault="0077259F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4EC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3507</w:t>
            </w:r>
          </w:p>
        </w:tc>
      </w:tr>
      <w:tr w:rsidR="00F620C2" w:rsidRPr="00A74EC6" w:rsidTr="00A34BE3">
        <w:trPr>
          <w:cantSplit/>
          <w:trHeight w:val="20"/>
          <w:jc w:val="center"/>
        </w:trPr>
        <w:tc>
          <w:tcPr>
            <w:tcW w:w="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620C2" w:rsidRPr="00F620C2" w:rsidRDefault="00F620C2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F620C2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179</w:t>
            </w:r>
          </w:p>
        </w:tc>
        <w:tc>
          <w:tcPr>
            <w:tcW w:w="216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620C2" w:rsidRPr="00F620C2" w:rsidRDefault="00F620C2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F620C2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Market Index (DSEX)</w:t>
            </w:r>
          </w:p>
        </w:tc>
        <w:tc>
          <w:tcPr>
            <w:tcW w:w="45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620C2" w:rsidRPr="00F620C2" w:rsidRDefault="00F620C2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F620C2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0.00681</w:t>
            </w:r>
          </w:p>
        </w:tc>
        <w:tc>
          <w:tcPr>
            <w:tcW w:w="4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620C2" w:rsidRPr="00F620C2" w:rsidRDefault="00F620C2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F620C2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0.00248</w:t>
            </w:r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620C2" w:rsidRPr="00F620C2" w:rsidRDefault="00F620C2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F620C2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0.04985</w:t>
            </w:r>
          </w:p>
        </w:tc>
        <w:tc>
          <w:tcPr>
            <w:tcW w:w="5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620C2" w:rsidRPr="00F620C2" w:rsidRDefault="00F620C2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F620C2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0.00248</w:t>
            </w:r>
          </w:p>
        </w:tc>
        <w:tc>
          <w:tcPr>
            <w:tcW w:w="4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620C2" w:rsidRPr="00F620C2" w:rsidRDefault="00F620C2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F620C2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1.00000</w:t>
            </w:r>
          </w:p>
        </w:tc>
      </w:tr>
    </w:tbl>
    <w:p w:rsidR="0077259F" w:rsidRDefault="0077259F" w:rsidP="004B518E">
      <w:pPr>
        <w:spacing w:after="120" w:line="240" w:lineRule="auto"/>
        <w:jc w:val="center"/>
      </w:pPr>
    </w:p>
    <w:p w:rsidR="00A25D21" w:rsidRDefault="00A25D21" w:rsidP="004B518E">
      <w:pPr>
        <w:spacing w:after="120" w:line="240" w:lineRule="auto"/>
        <w:jc w:val="center"/>
        <w:rPr>
          <w:rFonts w:ascii="Times New Roman" w:hAnsi="Times New Roman" w:cs="Times New Roman"/>
          <w:sz w:val="20"/>
        </w:rPr>
      </w:pPr>
      <w:r w:rsidRPr="002026F1">
        <w:rPr>
          <w:rFonts w:ascii="Times New Roman" w:hAnsi="Times New Roman" w:cs="Times New Roman"/>
          <w:b/>
          <w:sz w:val="20"/>
        </w:rPr>
        <w:t>Appendix-B:</w:t>
      </w:r>
      <w:r w:rsidRPr="00A74EC6">
        <w:rPr>
          <w:rFonts w:ascii="Times New Roman" w:hAnsi="Times New Roman" w:cs="Times New Roman"/>
          <w:sz w:val="20"/>
        </w:rPr>
        <w:t xml:space="preserve"> </w:t>
      </w:r>
      <w:r w:rsidRPr="00A25D21">
        <w:rPr>
          <w:rFonts w:ascii="Times New Roman" w:hAnsi="Times New Roman" w:cs="Times New Roman"/>
          <w:sz w:val="20"/>
        </w:rPr>
        <w:t>Breakdown of each firm’s return and risk into unique and market-related par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773"/>
        <w:gridCol w:w="3665"/>
        <w:gridCol w:w="790"/>
        <w:gridCol w:w="790"/>
        <w:gridCol w:w="790"/>
        <w:gridCol w:w="736"/>
        <w:gridCol w:w="736"/>
        <w:gridCol w:w="736"/>
      </w:tblGrid>
      <w:tr w:rsidR="00AE4809" w:rsidRPr="00AE4809" w:rsidTr="009B740B">
        <w:trPr>
          <w:trHeight w:val="144"/>
          <w:tblHeader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747AA" w:rsidRPr="00C747AA" w:rsidRDefault="003F492C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Stock</w:t>
            </w:r>
            <w:r w:rsidR="00C747AA" w:rsidRPr="00AE480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 xml:space="preserve"> No.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747AA" w:rsidRPr="00C747AA" w:rsidRDefault="00C747AA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Nam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747AA" w:rsidRPr="00AE4809" w:rsidRDefault="00BC7C78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b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α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747AA" w:rsidRPr="00AE4809" w:rsidRDefault="00BC7C78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b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β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b/>
                        <w:i/>
                        <w:sz w:val="16"/>
                        <w:szCs w:val="16"/>
                      </w:rPr>
                    </m:ctrlPr>
                  </m:sSubPr>
                  <m:e>
                    <m:bar>
                      <m:barPr>
                        <m:pos m:val="top"/>
                        <m:ctrlPr>
                          <w:rPr>
                            <w:rFonts w:ascii="Cambria Math" w:hAnsi="Cambria Math" w:cs="Times New Roman"/>
                            <w:b/>
                            <w:i/>
                            <w:sz w:val="16"/>
                            <w:szCs w:val="16"/>
                          </w:rPr>
                        </m:ctrlPr>
                      </m:bar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="Times New Roman"/>
                            <w:sz w:val="16"/>
                            <w:szCs w:val="16"/>
                          </w:rPr>
                          <m:t>R</m:t>
                        </m:r>
                      </m:e>
                    </m:ba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m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747AA" w:rsidRPr="00AE4809" w:rsidRDefault="00BC7C78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b/>
                        <w:i/>
                        <w:sz w:val="16"/>
                        <w:szCs w:val="16"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 w:cs="Times New Roman"/>
                            <w:b/>
                            <w:i/>
                            <w:sz w:val="16"/>
                            <w:szCs w:val="16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="Times New Roman"/>
                            <w:sz w:val="16"/>
                            <w:szCs w:val="16"/>
                          </w:rPr>
                          <m:t>R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747AA" w:rsidRPr="00AE4809" w:rsidRDefault="00BC7C78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Times New Roman"/>
                        <w:b/>
                        <w:i/>
                        <w:sz w:val="16"/>
                        <w:szCs w:val="16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σ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ei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747AA" w:rsidRPr="00AE4809" w:rsidRDefault="00BC7C78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Times New Roman"/>
                        <w:b/>
                        <w:i/>
                        <w:sz w:val="16"/>
                        <w:szCs w:val="16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β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i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2</m:t>
                    </m:r>
                  </m:sup>
                </m:sSubSup>
                <m:sSubSup>
                  <m:sSubSupPr>
                    <m:ctrlPr>
                      <w:rPr>
                        <w:rFonts w:ascii="Cambria Math" w:hAnsi="Cambria Math" w:cs="Times New Roman"/>
                        <w:b/>
                        <w:i/>
                        <w:sz w:val="16"/>
                        <w:szCs w:val="16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σ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m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747AA" w:rsidRPr="00AE4809" w:rsidRDefault="00BC7C78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Times New Roman"/>
                        <w:b/>
                        <w:i/>
                        <w:sz w:val="16"/>
                        <w:szCs w:val="16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σ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i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2</m:t>
                    </m:r>
                  </m:sup>
                </m:sSubSup>
              </m:oMath>
            </m:oMathPara>
          </w:p>
        </w:tc>
      </w:tr>
      <w:tr w:rsidR="00AE4809" w:rsidRPr="00AE4809" w:rsidTr="00AE4809">
        <w:trPr>
          <w:trHeight w:val="197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AB Bank Limited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41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5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26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51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1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528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The City Bank Lt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91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9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11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19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2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217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IFIC Bank Lt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15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8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07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64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645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slami</w:t>
            </w:r>
            <w:proofErr w:type="spellEnd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Bank Bd Ltd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0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0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20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62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626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National Bank Lt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63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5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47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12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1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138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ubali</w:t>
            </w:r>
            <w:proofErr w:type="spellEnd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Bank Lt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26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8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08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67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1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694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upali</w:t>
            </w:r>
            <w:proofErr w:type="spellEnd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Bank Lt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08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2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4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72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736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United Commercial Bank Lt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9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9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28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01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1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029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Uttara Bank Lt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22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22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78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2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809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Eastern Bank Lt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40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24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65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45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3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485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l-</w:t>
            </w:r>
            <w:proofErr w:type="spellStart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rafah</w:t>
            </w:r>
            <w:proofErr w:type="spellEnd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slami</w:t>
            </w:r>
            <w:proofErr w:type="spellEnd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Bank Lt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30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8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48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12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1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143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Prime Bank Lt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60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3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47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85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863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Southeast Bank Lt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20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21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42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78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2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812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Dhaka Bank Lt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31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22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09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01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2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042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National Credit and Commerce Bank Ltd. 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18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27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9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48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4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520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Social </w:t>
            </w:r>
            <w:proofErr w:type="spellStart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slami</w:t>
            </w:r>
            <w:proofErr w:type="spellEnd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Bank Ltd.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43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6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59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53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1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553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Dutch-Bangla Bank Lt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8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22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31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63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2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657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Mutual Trust Bank Lt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94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8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12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79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1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808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Standard Bank Lt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45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22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23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86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2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887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One Bank Limited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03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25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21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77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3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805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2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Bank Asia Lt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26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6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42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81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1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826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lastRenderedPageBreak/>
              <w:t>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Mercantile Bank Lt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52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6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68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86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1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882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xport Import (Exim) Bank of  Bangladesh Ltd.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47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21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26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62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2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646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2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Jamuna</w:t>
            </w:r>
            <w:proofErr w:type="spellEnd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Bank Lt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06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9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3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54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2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565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BRAC Bank Lt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88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4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03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95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1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971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2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hahjalal</w:t>
            </w:r>
            <w:proofErr w:type="spellEnd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slami</w:t>
            </w:r>
            <w:proofErr w:type="spellEnd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Bank Lt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40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4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55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89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1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910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2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Premier Bank Lt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18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8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83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1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854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2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Trust Bank Lt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3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5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45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39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1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406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2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First Security </w:t>
            </w:r>
            <w:proofErr w:type="spellStart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slami</w:t>
            </w:r>
            <w:proofErr w:type="spellEnd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Bank Ltd.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28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9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08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89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2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919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IDLC Finance Limited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27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8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46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72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1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739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3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United Finance Limited 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43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21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22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13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2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157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3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ttara Finance and Investments Limited.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28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27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00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77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4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815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3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Premier Leasing &amp; Finance Limite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26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5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41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46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1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478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3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Islamic Finance &amp; Investment Ltd. 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00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8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8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30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1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323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3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LankaBangla Finance Lt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34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2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46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96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970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3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PDC Finance Limited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75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5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90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28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1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299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3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Union Capital Lt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06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3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6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09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101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3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Bangladesh Finance and Investment Co. Lt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21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5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37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99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1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006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3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Phoenix Finance and Investments Lt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51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6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68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99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1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006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4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Bay Leasing &amp; Investment Lt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3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4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28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68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1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693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4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SP Finance Company (Bangladesh) Limited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37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0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47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55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556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4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ftab</w:t>
            </w:r>
            <w:proofErr w:type="spellEnd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Automobiles Limited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12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9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6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30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2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322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4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ngladesh Lamps Limited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19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1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30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27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277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4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astern Cables Ltd.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311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4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316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61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617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4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nno</w:t>
            </w:r>
            <w:proofErr w:type="spellEnd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Jute </w:t>
            </w:r>
            <w:proofErr w:type="spellStart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afflers</w:t>
            </w:r>
            <w:proofErr w:type="spellEnd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Ltd.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350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03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347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99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998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4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Singer Bangladesh Lt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71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5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87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42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1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435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4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Atlas Bangladesh Lt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4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3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27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15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1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168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4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Quasem</w:t>
            </w:r>
            <w:proofErr w:type="spellEnd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rycells</w:t>
            </w:r>
            <w:proofErr w:type="spellEnd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Lt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79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1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91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97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982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4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Renwick </w:t>
            </w:r>
            <w:proofErr w:type="spellStart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Jajneswar</w:t>
            </w:r>
            <w:proofErr w:type="spellEnd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&amp; Co (Bd) Ltd.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488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489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432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4320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National tubes Lt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99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8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307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57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582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5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nwar Galvanizing Ltd.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335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01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334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16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169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5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angpur Foundry Ltd.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40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2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52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61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618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5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. Alam Cold Rolled Steels Ltd.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59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22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36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80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2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830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5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ational Polymer Industries Ltd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48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2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61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97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984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5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BSRM Steels Limited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51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20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71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41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2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438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5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avana</w:t>
            </w:r>
            <w:proofErr w:type="spellEnd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CNG Limited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14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23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8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08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2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116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5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eshbandhu</w:t>
            </w:r>
            <w:proofErr w:type="spellEnd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Polymer Limited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8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1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9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36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373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5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GPH </w:t>
            </w:r>
            <w:proofErr w:type="spellStart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spat</w:t>
            </w:r>
            <w:proofErr w:type="spellEnd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Lt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4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8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32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54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1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568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5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lympic Industries Limited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11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9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20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16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165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6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Apex Foods Limited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22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8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31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62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623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6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itish American Tobacco Bangladesh Company L</w:t>
            </w:r>
            <w:r w:rsidRPr="00AE480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d.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50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4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55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55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556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6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emini Sea Food Ltd.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341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03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337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466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4662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6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ational Tea Company Limited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30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4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26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48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489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6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gricultural Marketing Company Ltd. (</w:t>
            </w:r>
            <w:proofErr w:type="spellStart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an</w:t>
            </w:r>
            <w:proofErr w:type="spellEnd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)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34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7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41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04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050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6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Fu Wang Food Lt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7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3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21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53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1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547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6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Rangpur Dairy &amp; Food Products Limited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15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3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02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66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674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6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Linde Bangladesh Limited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60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4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74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80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1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811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6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Padma Oil </w:t>
            </w:r>
            <w:proofErr w:type="spellStart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.Ltd</w:t>
            </w:r>
            <w:proofErr w:type="spellEnd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.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88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4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02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49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1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505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6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astern Lubricants Ltd.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417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01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415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548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5485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7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Summit Power Lt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33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24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08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06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3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099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7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haka Electric Supply Company Ltd.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73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9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54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71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2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734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7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ower Grid Company of Bangladesh Ltd.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0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8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28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81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1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827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7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Jamuna</w:t>
            </w:r>
            <w:proofErr w:type="spellEnd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Oil Com. Ltd.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37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4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52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63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1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647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7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eghna</w:t>
            </w:r>
            <w:proofErr w:type="spellEnd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Petroleum Lt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55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3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68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93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945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7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itas</w:t>
            </w:r>
            <w:proofErr w:type="spellEnd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Gas Trans. &amp; Dist. Co. Ltd.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82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27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54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33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4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374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7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Khulna Power Company Lt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44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8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63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85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1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871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7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raka Power Limited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34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9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53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18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2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206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7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JL Bangladesh Limited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66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6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83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90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1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921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7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BB Power Limited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96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24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71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93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3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969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8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Northern Jute Manufacturing Co. Lt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823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00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822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727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7274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8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onali</w:t>
            </w:r>
            <w:proofErr w:type="spellEnd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ansh</w:t>
            </w:r>
            <w:proofErr w:type="spellEnd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Industries Limited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66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5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71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27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276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8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Al-Haj Textile Mills Limited 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29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2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32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89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898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8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ylecraft</w:t>
            </w:r>
            <w:proofErr w:type="spellEnd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Limited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57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00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56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317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3174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8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ahim Textile Mills Ltd.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29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6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36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92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932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8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iham</w:t>
            </w:r>
            <w:proofErr w:type="spellEnd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Textile Mills Lt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65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23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42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60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2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634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8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esh</w:t>
            </w:r>
            <w:proofErr w:type="spellEnd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Garments Lt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544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01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543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597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5976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8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pex Spinning &amp; Knitting Mills Limited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53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9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62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20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211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8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Delta Spinners Lt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169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9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159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61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623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8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Prime Textile Spinning Mills Lt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33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6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49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89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1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908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9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nlima</w:t>
            </w:r>
            <w:proofErr w:type="spellEnd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Yarn Dyeing Lt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24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5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29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56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568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lastRenderedPageBreak/>
              <w:t>9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H.R. Textile Lt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64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1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76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75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759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9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lif</w:t>
            </w:r>
            <w:proofErr w:type="spellEnd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Manufacturing Company Lt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67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9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57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21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221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9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Square Textiles Limited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117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24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93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26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3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297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9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R.N. Spinning Mills Lt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103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6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97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27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274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9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alek</w:t>
            </w:r>
            <w:proofErr w:type="spellEnd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Spinning Mills Lt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0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4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25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87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1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885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9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Zahintex</w:t>
            </w:r>
            <w:proofErr w:type="spellEnd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Industries Limited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72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9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63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27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283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9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iham</w:t>
            </w:r>
            <w:proofErr w:type="spellEnd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Cotton Mills Limited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111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20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90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51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2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538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9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Generation Next Fashions Limited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161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3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148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29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303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9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Envoy Textiles Limited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64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4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49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44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1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458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mbee</w:t>
            </w:r>
            <w:proofErr w:type="spellEnd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Pharma Ltd.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55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2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58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13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131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Beximco Pharmaceuticals Lt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12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20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33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82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2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852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GlaxoSmithKline(GSK) Bangladesh Limited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03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9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12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83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843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ACI Limite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17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0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27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21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222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Renata Lt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25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5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31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87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881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0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eckitt Benckiser (Bd.)Ltd.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68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9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78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93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943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harma Aids Ltd.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58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3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61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94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944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0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Kohinoor Chemicals Company (Bangladesh) Lt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74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75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20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209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0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he IBN SINA  Pharmaceutical Industry Ltd.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23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6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29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38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390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0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Libra Infusions Limited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66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1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67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09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097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Orion Infusion Lt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74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1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86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10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110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Square Pharmaceuticals Lt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95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21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16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36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2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390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Keya Cosmetics Lt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133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4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119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36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1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373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ACI Formulations Lt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09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1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20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13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144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arico Bangladesh Ltd.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08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5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13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94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943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Active Fine Chemicals Lt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103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7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86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91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1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926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Samorita Hospital Lt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76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9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85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94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945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Eastern Housing Limited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36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9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56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82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2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847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Summit Alliance Port Limited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14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0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25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84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854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1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Unique Hotel &amp; Resorts Limited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59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6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65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485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4854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eidelberg Cement Bangladesh Ltd.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90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5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06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90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1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916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2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Confidence Cement Lt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88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21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10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08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2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109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eghna</w:t>
            </w:r>
            <w:proofErr w:type="spellEnd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Cement Mills Ltd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42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3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56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81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1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827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Lafarge </w:t>
            </w:r>
            <w:proofErr w:type="spellStart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urma</w:t>
            </w:r>
            <w:proofErr w:type="spellEnd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Cement Lt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50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2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62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63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639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2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M.I. Cement Factory Limited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09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25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6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49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3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526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COM Online Ltd.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39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5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44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43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435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2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ntech</w:t>
            </w:r>
            <w:proofErr w:type="spellEnd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Limited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32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4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47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31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1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326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2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Agni Systems Lt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09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23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3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91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2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948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2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affodil Computers Ltd.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74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6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81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38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386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2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amra</w:t>
            </w:r>
            <w:proofErr w:type="spellEnd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technologies limited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38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7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55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41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1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429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Grameenphone Lt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401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2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403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756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7562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3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pex Tannery Limited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48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5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63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42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1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434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3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Bata Shoe Company (Bangladesh) Limited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42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5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57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54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1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558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3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Apex Footwear Limited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93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4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07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10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1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119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3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egacy Footwear Ltd.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427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428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890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8907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3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nno</w:t>
            </w:r>
            <w:proofErr w:type="spellEnd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Ceramic Industries Ltd.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352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3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355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91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916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3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Fu-Wang Ceramic Industries Lt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07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7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9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02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1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036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3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RAK Ceramics (BD) Lt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1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9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20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25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2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278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3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ngladesh General Insurance Company Ltd.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36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8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18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35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1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372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3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reen Delta Insurance Company Ltd.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09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5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6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87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1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888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4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nited Insurance Company Ltd.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31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8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13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52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1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537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4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eoples Insurance Company Ltd.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45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24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21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59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3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622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4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Eastern Insurance Co. Lt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54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27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27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59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3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632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4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Phoenix Insurance Company Lt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112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6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96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08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1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097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4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Eastland Insurance Company Limited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147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21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126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97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2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995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4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Central Insurance Company Limited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71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4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57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65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1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663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4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arnaphuli</w:t>
            </w:r>
            <w:proofErr w:type="spellEnd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Insurance Co. Ltd.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107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22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85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54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2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577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4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upali</w:t>
            </w:r>
            <w:proofErr w:type="spellEnd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Insurance Company Lt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129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9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109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15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2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173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4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ational Life Insurance Co Ltd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81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2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68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94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952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4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Reliance Insurance  Lt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64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22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41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56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2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596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urabi</w:t>
            </w:r>
            <w:proofErr w:type="spellEnd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Gen. Insurance Company Lt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186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5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171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29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1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308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5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elta Life Insurance Co. Ltd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166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8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157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308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3089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5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agati</w:t>
            </w:r>
            <w:proofErr w:type="spellEnd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Insurance  Ltd.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102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9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83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92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1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944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5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ndhani</w:t>
            </w:r>
            <w:proofErr w:type="spellEnd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Life Insurance Ltd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167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6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150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10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1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121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5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ime Insurance Company Limited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50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4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36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66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1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679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5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Pioneer Insurance  company Lt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151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3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137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61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1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623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5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Mercantile Insurance Co. Lt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40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7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22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97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1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992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5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grani</w:t>
            </w:r>
            <w:proofErr w:type="spellEnd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Insurance Co Ltd.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49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4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35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13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1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143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5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opular Life Insurance Company Ltd.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35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1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24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61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622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5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Fareast </w:t>
            </w:r>
            <w:proofErr w:type="spellStart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slami</w:t>
            </w:r>
            <w:proofErr w:type="spellEnd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Life Insurance Co. Ltd.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60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24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35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75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3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784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lastRenderedPageBreak/>
              <w:t>16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eghna</w:t>
            </w:r>
            <w:proofErr w:type="spellEnd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Life Insurance Co. Ltd.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91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20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70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09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2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119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6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itol</w:t>
            </w:r>
            <w:proofErr w:type="spellEnd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Insurance Co. Lt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06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9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3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06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2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083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6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Asia Pacific General Insurance Co. Lt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43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21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21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01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2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044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6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onar Bangla Insurance Ltd.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97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2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76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70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2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722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6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agati</w:t>
            </w:r>
            <w:proofErr w:type="spellEnd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Life Insurance Ltd.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45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7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53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90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903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6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Prime </w:t>
            </w:r>
            <w:proofErr w:type="spellStart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slami</w:t>
            </w:r>
            <w:proofErr w:type="spellEnd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life Insurance Ltd.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51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0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41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93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936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6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ramount Insurance Co. Ltd.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33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9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23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01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021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6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City General Insurance Co. Lt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96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8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78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18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1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200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6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Continental Insurance Lt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25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3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12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72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732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6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Takaful </w:t>
            </w:r>
            <w:proofErr w:type="spellStart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slami</w:t>
            </w:r>
            <w:proofErr w:type="spellEnd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Insurance Ltd.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48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8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40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04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048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7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andard Insurance Ltd.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40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1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29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11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117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7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rthern General Insurance Co. Ltd.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64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7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47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92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1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937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7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epublic Insurance Company Ltd.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53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4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39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56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1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574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7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Asia Insurance Co. Ltd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66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8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48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02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1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039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7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upali</w:t>
            </w:r>
            <w:proofErr w:type="spellEnd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Life Insurance </w:t>
            </w:r>
            <w:proofErr w:type="spellStart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.Ltd</w:t>
            </w:r>
            <w:proofErr w:type="spellEnd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.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120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3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107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12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0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135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7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slami</w:t>
            </w:r>
            <w:proofErr w:type="spellEnd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Insurance BD. Ltd.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0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20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30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86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2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885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7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ovati</w:t>
            </w:r>
            <w:proofErr w:type="spellEnd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Insurance Company ltd.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90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8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72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59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1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609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7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haka Insurance Co. Ltd.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144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23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120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74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3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779</w:t>
            </w:r>
          </w:p>
        </w:tc>
      </w:tr>
      <w:tr w:rsidR="00AE4809" w:rsidRPr="00AE4809" w:rsidTr="00AE4809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09" w:rsidRPr="00C747AA" w:rsidRDefault="00AE480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bCs/>
                <w:color w:val="000000"/>
                <w:sz w:val="16"/>
                <w:szCs w:val="16"/>
              </w:rPr>
              <w:t>17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09" w:rsidRPr="00C747AA" w:rsidRDefault="00AE480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Padma </w:t>
            </w:r>
            <w:proofErr w:type="spellStart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slami</w:t>
            </w:r>
            <w:proofErr w:type="spellEnd"/>
            <w:r w:rsidRPr="00C747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Life Insurance Limited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37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6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0.0021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24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1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4809" w:rsidRPr="00AE4809" w:rsidRDefault="00AE480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AE480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256</w:t>
            </w:r>
          </w:p>
        </w:tc>
      </w:tr>
    </w:tbl>
    <w:p w:rsidR="00F2123D" w:rsidRDefault="00F2123D" w:rsidP="004B518E">
      <w:pPr>
        <w:spacing w:after="0" w:line="240" w:lineRule="auto"/>
        <w:rPr>
          <w:rFonts w:ascii="Times New Roman" w:hAnsi="Times New Roman" w:cs="Times New Roman"/>
          <w:sz w:val="20"/>
        </w:rPr>
      </w:pPr>
    </w:p>
    <w:p w:rsidR="001A73DF" w:rsidRPr="00072407" w:rsidRDefault="00072407" w:rsidP="004B518E">
      <w:pPr>
        <w:spacing w:after="120" w:line="240" w:lineRule="auto"/>
        <w:jc w:val="center"/>
        <w:rPr>
          <w:b/>
        </w:rPr>
      </w:pPr>
      <w:r w:rsidRPr="00072407">
        <w:rPr>
          <w:rFonts w:ascii="Times New Roman" w:hAnsi="Times New Roman" w:cs="Times New Roman"/>
          <w:b/>
        </w:rPr>
        <w:t>Appendix-C:</w:t>
      </w:r>
      <w:r>
        <w:rPr>
          <w:b/>
        </w:rPr>
        <w:t xml:space="preserve"> </w:t>
      </w:r>
      <w:r w:rsidRPr="00072407">
        <w:rPr>
          <w:rFonts w:ascii="Times New Roman" w:hAnsi="Times New Roman" w:cs="Times New Roman"/>
        </w:rPr>
        <w:t xml:space="preserve">Ranking of </w:t>
      </w:r>
      <w:r>
        <w:rPr>
          <w:rFonts w:ascii="Times New Roman" w:hAnsi="Times New Roman" w:cs="Times New Roman"/>
        </w:rPr>
        <w:t>s</w:t>
      </w:r>
      <w:r w:rsidRPr="00072407">
        <w:rPr>
          <w:rFonts w:ascii="Times New Roman" w:hAnsi="Times New Roman" w:cs="Times New Roman"/>
        </w:rPr>
        <w:t xml:space="preserve">tocks according to their excess </w:t>
      </w:r>
      <w:r w:rsidRPr="00072407">
        <w:rPr>
          <w:rFonts w:ascii="Times New Roman" w:eastAsiaTheme="minorEastAsia" w:hAnsi="Times New Roman" w:cs="Times New Roman"/>
        </w:rPr>
        <w:t>return-to-beta ratio</w:t>
      </w:r>
    </w:p>
    <w:tbl>
      <w:tblPr>
        <w:tblW w:w="8817" w:type="dxa"/>
        <w:tblLook w:val="04A0" w:firstRow="1" w:lastRow="0" w:firstColumn="1" w:lastColumn="0" w:noHBand="0" w:noVBand="1"/>
      </w:tblPr>
      <w:tblGrid>
        <w:gridCol w:w="662"/>
        <w:gridCol w:w="4134"/>
        <w:gridCol w:w="900"/>
        <w:gridCol w:w="990"/>
        <w:gridCol w:w="869"/>
        <w:gridCol w:w="1262"/>
      </w:tblGrid>
      <w:tr w:rsidR="009B740B" w:rsidRPr="009B740B" w:rsidTr="009B740B">
        <w:trPr>
          <w:trHeight w:val="144"/>
          <w:tblHeader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72407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Rank</w:t>
            </w:r>
          </w:p>
        </w:tc>
        <w:tc>
          <w:tcPr>
            <w:tcW w:w="4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72407" w:rsidRPr="009B740B" w:rsidRDefault="00072407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Name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72407" w:rsidRPr="009B740B" w:rsidRDefault="00BC7C78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b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(</m:t>
                    </m:r>
                    <m:bar>
                      <m:barPr>
                        <m:pos m:val="top"/>
                        <m:ctrlPr>
                          <w:rPr>
                            <w:rFonts w:ascii="Cambria Math" w:hAnsi="Cambria Math" w:cs="Times New Roman"/>
                            <w:b/>
                            <w:i/>
                            <w:sz w:val="16"/>
                            <w:szCs w:val="16"/>
                          </w:rPr>
                        </m:ctrlPr>
                      </m:bar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="Times New Roman"/>
                            <w:sz w:val="16"/>
                            <w:szCs w:val="16"/>
                          </w:rPr>
                          <m:t>R</m:t>
                        </m:r>
                      </m:e>
                    </m:ba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i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 w:cs="Times New Roman"/>
                    <w:sz w:val="16"/>
                    <w:szCs w:val="16"/>
                  </w:rPr>
                  <m:t>)</m:t>
                </m:r>
              </m:oMath>
            </m:oMathPara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72407" w:rsidRPr="009B740B" w:rsidRDefault="00072407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Times New Roman"/>
                    <w:sz w:val="16"/>
                    <w:szCs w:val="16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="Times New Roman"/>
                        <w:b/>
                        <w:i/>
                        <w:sz w:val="16"/>
                        <w:szCs w:val="16"/>
                      </w:rPr>
                    </m:ctrlPr>
                  </m:sSubPr>
                  <m:e>
                    <m:bar>
                      <m:barPr>
                        <m:pos m:val="top"/>
                        <m:ctrlPr>
                          <w:rPr>
                            <w:rFonts w:ascii="Cambria Math" w:hAnsi="Cambria Math" w:cs="Times New Roman"/>
                            <w:b/>
                            <w:i/>
                            <w:sz w:val="16"/>
                            <w:szCs w:val="16"/>
                          </w:rPr>
                        </m:ctrlPr>
                      </m:bar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="Times New Roman"/>
                            <w:sz w:val="16"/>
                            <w:szCs w:val="16"/>
                          </w:rPr>
                          <m:t>R</m:t>
                        </m:r>
                      </m:e>
                    </m:ba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i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 w:cs="Times New Roman"/>
                    <w:sz w:val="16"/>
                    <w:szCs w:val="16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Times New Roman"/>
                        <w:b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R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f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 w:cs="Times New Roman"/>
                    <w:sz w:val="16"/>
                    <w:szCs w:val="16"/>
                  </w:rPr>
                  <m:t>)</m:t>
                </m:r>
              </m:oMath>
            </m:oMathPara>
          </w:p>
        </w:tc>
        <w:tc>
          <w:tcPr>
            <w:tcW w:w="8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72407" w:rsidRPr="009B740B" w:rsidRDefault="00BC7C78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b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β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12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72407" w:rsidRPr="009B740B" w:rsidRDefault="00BC7C78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Times New Roman"/>
                        <w:b/>
                        <w:i/>
                        <w:sz w:val="16"/>
                        <w:szCs w:val="16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b/>
                            <w:i/>
                            <w:sz w:val="16"/>
                            <w:szCs w:val="16"/>
                          </w:rPr>
                        </m:ctrlPr>
                      </m:sSubPr>
                      <m:e>
                        <m:bar>
                          <m:barPr>
                            <m:pos m:val="top"/>
                            <m:ctrlPr>
                              <w:rPr>
                                <w:rFonts w:ascii="Cambria Math" w:hAnsi="Cambria Math" w:cs="Times New Roman"/>
                                <w:b/>
                                <w:i/>
                                <w:sz w:val="16"/>
                                <w:szCs w:val="16"/>
                              </w:rPr>
                            </m:ctrlPr>
                          </m:bar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="Times New Roman"/>
                                <w:sz w:val="16"/>
                                <w:szCs w:val="16"/>
                              </w:rPr>
                              <m:t>R</m:t>
                            </m:r>
                          </m:e>
                        </m:ba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 w:cs="Times New Roman"/>
                            <w:sz w:val="16"/>
                            <w:szCs w:val="16"/>
                          </w:rPr>
                          <m:t>i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b/>
                            <w:i/>
                            <w:sz w:val="16"/>
                            <w:szCs w:val="16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="Times New Roman"/>
                            <w:sz w:val="16"/>
                            <w:szCs w:val="16"/>
                          </w:rPr>
                          <m:t>R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 w:cs="Times New Roman"/>
                            <w:sz w:val="16"/>
                            <w:szCs w:val="16"/>
                          </w:rPr>
                          <m:t>f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 w:cs="Times New Roman"/>
                            <w:b/>
                            <w:i/>
                            <w:sz w:val="16"/>
                            <w:szCs w:val="16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="Times New Roman"/>
                            <w:sz w:val="16"/>
                            <w:szCs w:val="16"/>
                          </w:rPr>
                          <m:t>β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 w:cs="Times New Roman"/>
                            <w:sz w:val="16"/>
                            <w:szCs w:val="16"/>
                          </w:rPr>
                          <m:t>i</m:t>
                        </m:r>
                      </m:sub>
                    </m:sSub>
                  </m:den>
                </m:f>
              </m:oMath>
            </m:oMathPara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Renwick </w:t>
            </w:r>
            <w:proofErr w:type="spellStart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Jajneswar</w:t>
            </w:r>
            <w:proofErr w:type="spellEnd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&amp; Co (Bd) Ltd.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4892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4413</w:t>
            </w:r>
          </w:p>
        </w:tc>
        <w:tc>
          <w:tcPr>
            <w:tcW w:w="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0714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6.18333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Legacy Footwear Ltd.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4283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3805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0902</w:t>
            </w:r>
          </w:p>
        </w:tc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4.21675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Grameenphone Lt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4033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3555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3157</w:t>
            </w:r>
          </w:p>
        </w:tc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1.12589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4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Kohinoor Chemicals Company (Bangladesh) Lt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1758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1279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1278</w:t>
            </w:r>
          </w:p>
        </w:tc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1.00118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5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Libra Infusions Limited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2678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2200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2627</w:t>
            </w:r>
          </w:p>
        </w:tc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83736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6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Monno</w:t>
            </w:r>
            <w:proofErr w:type="spellEnd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Ceramic Industries Ltd.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3555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3077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4893</w:t>
            </w:r>
          </w:p>
        </w:tc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62871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7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Al-Haj Textile Mills Limited 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2320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1841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3196</w:t>
            </w:r>
          </w:p>
        </w:tc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57611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8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Pharma Aids Ltd.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2614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2135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5015</w:t>
            </w:r>
          </w:p>
        </w:tc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42578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9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Eastern Cables Ltd.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3165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2686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6957</w:t>
            </w:r>
          </w:p>
        </w:tc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38610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0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British American Tobacco Bangladesh Company Limited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2554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2076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6771</w:t>
            </w:r>
          </w:p>
        </w:tc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30655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1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Ambee</w:t>
            </w:r>
            <w:proofErr w:type="spellEnd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Pharma Ltd.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1582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1104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4265</w:t>
            </w:r>
          </w:p>
        </w:tc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5884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2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Marico Bangladesh Ltd.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2138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1660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8022</w:t>
            </w:r>
          </w:p>
        </w:tc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0693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3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National tubes Lt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3079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2600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12802</w:t>
            </w:r>
          </w:p>
        </w:tc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0314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4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Rahim Textile Mills Ltd.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2361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1883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9635</w:t>
            </w:r>
          </w:p>
        </w:tc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19539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5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The IBN SINA  Pharmaceutical Industry Ltd.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2298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1819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9345</w:t>
            </w:r>
          </w:p>
        </w:tc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19466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6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Sonali</w:t>
            </w:r>
            <w:proofErr w:type="spellEnd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Aansh</w:t>
            </w:r>
            <w:proofErr w:type="spellEnd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Industries Limited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1719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1241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8073</w:t>
            </w:r>
          </w:p>
        </w:tc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15372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7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Apex Foods Limited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2311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1833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11994</w:t>
            </w:r>
          </w:p>
        </w:tc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15279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8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Daffodil Computers Ltd.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1811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1333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9811</w:t>
            </w:r>
          </w:p>
        </w:tc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13586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9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Olympic Industries Limited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2206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1727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13604</w:t>
            </w:r>
          </w:p>
        </w:tc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12698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20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GlaxoSmithKline(GSK) Bangladesh Limited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2127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1648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13605</w:t>
            </w:r>
          </w:p>
        </w:tc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12113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21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BDCOM Online Ltd.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1447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0968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8163</w:t>
            </w:r>
          </w:p>
        </w:tc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11864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22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ACI Limite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2278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1799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15302</w:t>
            </w:r>
          </w:p>
        </w:tc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11757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23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Anlima</w:t>
            </w:r>
            <w:proofErr w:type="spellEnd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Yarn Dyeing Lt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1299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0821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7836</w:t>
            </w:r>
          </w:p>
        </w:tc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10474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24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ACI Formulations Lt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2209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1730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17129</w:t>
            </w:r>
          </w:p>
        </w:tc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10103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25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Renata Lt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1314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0836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8427</w:t>
            </w:r>
          </w:p>
        </w:tc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9916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26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Reckitt Benckiser (Bd.)Ltd.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1783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1305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13937</w:t>
            </w:r>
          </w:p>
        </w:tc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9361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27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Agricultural Marketing Company Ltd. (</w:t>
            </w:r>
            <w:proofErr w:type="spellStart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Pran</w:t>
            </w:r>
            <w:proofErr w:type="spellEnd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)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1419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0940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10499</w:t>
            </w:r>
          </w:p>
        </w:tc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8956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28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Quasem</w:t>
            </w:r>
            <w:proofErr w:type="spellEnd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Drycells</w:t>
            </w:r>
            <w:proofErr w:type="spellEnd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Lt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1912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1433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16512</w:t>
            </w:r>
          </w:p>
        </w:tc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8681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29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Apex Spinning &amp; Knitting Mills Limited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1626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1148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14013</w:t>
            </w:r>
          </w:p>
        </w:tc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8192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30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BRAC Bank Lt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2030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1552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1499</w:t>
            </w:r>
          </w:p>
        </w:tc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7219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31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Lafarge </w:t>
            </w:r>
            <w:proofErr w:type="spellStart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Surma</w:t>
            </w:r>
            <w:proofErr w:type="spellEnd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Cement Lt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1623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1145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17688</w:t>
            </w:r>
          </w:p>
        </w:tc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6473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32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IPDC Finance Limited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1908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1430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2657</w:t>
            </w:r>
          </w:p>
        </w:tc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6310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33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Linde Bangladesh Limited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1745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1267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0492</w:t>
            </w:r>
          </w:p>
        </w:tc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6182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34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National Polymer Industries Ltd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1611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1132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18475</w:t>
            </w:r>
          </w:p>
        </w:tc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6129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35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Rangpur Foundry Ltd.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1526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1047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18526</w:t>
            </w:r>
          </w:p>
        </w:tc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5653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36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Bangladesh Lamps Limited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1305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0827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16122</w:t>
            </w:r>
          </w:p>
        </w:tc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5127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37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Apex Tannery Limited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1635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1157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2622</w:t>
            </w:r>
          </w:p>
        </w:tc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5115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38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Summit Alliance Port Limited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1253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0774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15249</w:t>
            </w:r>
          </w:p>
        </w:tc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5079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39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Bata Shoe Company (Bangladesh) Limited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1575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1097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2110</w:t>
            </w:r>
          </w:p>
        </w:tc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4960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40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Trust Bank Lt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1457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0979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2960</w:t>
            </w:r>
          </w:p>
        </w:tc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4263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41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Apex Footwear Limited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1076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0597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0568</w:t>
            </w:r>
          </w:p>
        </w:tc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2903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42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Samorita Hospital Lt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0859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0381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13350</w:t>
            </w:r>
          </w:p>
        </w:tc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2853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43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Beximco Pharmaceuticals Lt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1334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0856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30569</w:t>
            </w:r>
          </w:p>
        </w:tc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2800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44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Padma Oil </w:t>
            </w:r>
            <w:proofErr w:type="spellStart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Co.Ltd</w:t>
            </w:r>
            <w:proofErr w:type="spellEnd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.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1029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0550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0622</w:t>
            </w:r>
          </w:p>
        </w:tc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2668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45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Heidelberg Cement Bangladesh Ltd.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1060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0582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2901</w:t>
            </w:r>
          </w:p>
        </w:tc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2540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lastRenderedPageBreak/>
              <w:t>46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Mutual Trust Bank Lt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1123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0645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6881</w:t>
            </w:r>
          </w:p>
        </w:tc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2398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47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The City Bank Lt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1113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0634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8493</w:t>
            </w:r>
          </w:p>
        </w:tc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2226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48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Orion Infusion Lt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0861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0382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17229</w:t>
            </w:r>
          </w:p>
        </w:tc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2219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49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Square Pharmaceuticals Lt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1167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0689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31474</w:t>
            </w:r>
          </w:p>
        </w:tc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2188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50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Confidence Cement Lt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1100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0622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31933</w:t>
            </w:r>
          </w:p>
        </w:tc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1947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51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Unique Hotel &amp; Resorts Limited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0657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0179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9248</w:t>
            </w:r>
          </w:p>
        </w:tc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1932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52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Singer Bangladesh Lt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0873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0394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2916</w:t>
            </w:r>
          </w:p>
        </w:tc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1720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53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H.R. Textile Lt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0762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0284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17462</w:t>
            </w:r>
          </w:p>
        </w:tc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1624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54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MJL Bangladesh Limited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0831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0352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4299</w:t>
            </w:r>
          </w:p>
        </w:tc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1450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55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Meghna</w:t>
            </w:r>
            <w:proofErr w:type="spellEnd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Petroleum Lt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0688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0209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19282</w:t>
            </w:r>
          </w:p>
        </w:tc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1085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56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Mercantile Bank Lt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0689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0211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4136</w:t>
            </w:r>
          </w:p>
        </w:tc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0874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57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Phoenix Finance and Investments Lt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0683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0205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4701</w:t>
            </w:r>
          </w:p>
        </w:tc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0830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58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BSRM Steels Limited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0718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0240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30040</w:t>
            </w:r>
          </w:p>
        </w:tc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0798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59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Khulna Power Company Lt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0630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0151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7241</w:t>
            </w:r>
          </w:p>
        </w:tc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0555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60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Social </w:t>
            </w:r>
            <w:proofErr w:type="spellStart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Islami</w:t>
            </w:r>
            <w:proofErr w:type="spellEnd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Bank Ltd.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0599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0120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4267</w:t>
            </w:r>
          </w:p>
        </w:tc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0495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61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Eastern Bank Lt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0650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0172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35953</w:t>
            </w:r>
          </w:p>
        </w:tc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0479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62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Pragati</w:t>
            </w:r>
            <w:proofErr w:type="spellEnd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Life Insurance Ltd.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0530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0052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11649</w:t>
            </w:r>
          </w:p>
        </w:tc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0443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63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Meghna</w:t>
            </w:r>
            <w:proofErr w:type="spellEnd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Cement Mills Ltd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0562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0084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0473</w:t>
            </w:r>
          </w:p>
        </w:tc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0408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64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Shahjalal</w:t>
            </w:r>
            <w:proofErr w:type="spellEnd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Islami</w:t>
            </w:r>
            <w:proofErr w:type="spellEnd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Bank Lt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0553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0074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1899</w:t>
            </w:r>
          </w:p>
        </w:tc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0339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65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aamra</w:t>
            </w:r>
            <w:proofErr w:type="spellEnd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technologies limited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0559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0081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4921</w:t>
            </w:r>
          </w:p>
        </w:tc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0324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66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Eastern Housing Limited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0561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0083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8701</w:t>
            </w:r>
          </w:p>
        </w:tc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0289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67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Baraka Power Limited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0537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0059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8984</w:t>
            </w:r>
          </w:p>
        </w:tc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0203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68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Jamuna</w:t>
            </w:r>
            <w:proofErr w:type="spellEnd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Oil Com. Ltd.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0520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0041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1505</w:t>
            </w:r>
          </w:p>
        </w:tc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0192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69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Prime Textile Spinning Mills Lt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0495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0016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3979</w:t>
            </w:r>
          </w:p>
        </w:tc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0067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70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Al-</w:t>
            </w:r>
            <w:proofErr w:type="spellStart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Arafah</w:t>
            </w:r>
            <w:proofErr w:type="spellEnd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Islami</w:t>
            </w:r>
            <w:proofErr w:type="spellEnd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Bank Lt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0484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0005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6704</w:t>
            </w:r>
          </w:p>
        </w:tc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0019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71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GSP Finance Company (Bangladesh) Limited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0478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0000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15041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002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72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Intech</w:t>
            </w:r>
            <w:proofErr w:type="spellEnd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Limited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047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008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1731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038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73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LankaBangla Finance Lt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0469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009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18862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050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74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IDLC Finance Limited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046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018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7608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064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75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Southeast Bank Lt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0426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052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31930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164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76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Bank Asia Lt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0429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050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3776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209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77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Premier Leasing &amp; Finance Limite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0417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061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2791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268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78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Bangladesh Finance and Investment Co. Lt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037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107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3210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461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79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Dutch-Bangla Bank Lt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031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167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32799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511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80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Islami</w:t>
            </w:r>
            <w:proofErr w:type="spellEnd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Insurance BD. Ltd.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0309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169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30455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556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81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GPH </w:t>
            </w:r>
            <w:proofErr w:type="spellStart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Ispat</w:t>
            </w:r>
            <w:proofErr w:type="spellEnd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Lt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0326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152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7131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562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82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United Commercial Bank Lt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0287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191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8005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684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83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One Bank Limited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0212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266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36771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724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84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Power Grid Company of Bangladesh Ltd.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0283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195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6586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734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85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M.I. Cement Factory Limited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0162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316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37557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842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86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Bay Leasing &amp; Investment Lt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028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197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1247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928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87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RAK Ceramics (BD) Lt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0204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274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8468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964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88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National Credit and Commerce Bank Ltd. 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009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387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39944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969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89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Atlas Bangladesh Lt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0279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199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0380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979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90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Agni Systems Lt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0136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343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34223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1002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91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Islamic Finance &amp; Investment Ltd. 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0183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295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7282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1081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92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Malek</w:t>
            </w:r>
            <w:proofErr w:type="spellEnd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Spinning Mills Lt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025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229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0731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1104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93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Navana</w:t>
            </w:r>
            <w:proofErr w:type="spellEnd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CNG Limited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0088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390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33858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1153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94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Nitol</w:t>
            </w:r>
            <w:proofErr w:type="spellEnd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Insurance Co. Lt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0132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346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8661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1208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95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Uttara Finance and Investments Limited.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-0.00008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487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40203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1211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96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Jamuna</w:t>
            </w:r>
            <w:proofErr w:type="spellEnd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Bank Lt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013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348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8406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1225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97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Fu Wang Food Lt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0218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261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0425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1277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98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Uttara Bank Lt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000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477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32736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1459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99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Aftab</w:t>
            </w:r>
            <w:proofErr w:type="spellEnd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Automobiles Limited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0066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413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8280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1459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00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Fu-Wang Ceramic Industries Lt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0094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385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5127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1531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01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Summit Power Lt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-0.00089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567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36483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1554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02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Premier Bank Lt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0008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470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7575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1705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03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Islami</w:t>
            </w:r>
            <w:proofErr w:type="spellEnd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Bank Bd Ltd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0209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270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15359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1757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04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Dhaka Bank Lt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-0.00096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575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32680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1759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05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Deshbandhu</w:t>
            </w:r>
            <w:proofErr w:type="spellEnd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Polymer Limited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0194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284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16092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1766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06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Green Delta Insurance Company Ltd.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0062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416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2480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1851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07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Eastern Insurance Co. Lt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-0.00274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753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39755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1893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08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First Security </w:t>
            </w:r>
            <w:proofErr w:type="spellStart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Islami</w:t>
            </w:r>
            <w:proofErr w:type="spellEnd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Bank Ltd.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-0.00085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564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9198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1931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09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Peoples Insurance Company Ltd.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-0.00215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694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35636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1947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10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Pubali</w:t>
            </w:r>
            <w:proofErr w:type="spellEnd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Bank Lt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-0.00084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562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7022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2080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11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Union Capital Lt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0067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412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19313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2133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12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Standard Bank Lt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-0.00235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713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32447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2199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13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Asia Pacific General Insurance Co. Lt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-0.00219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698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31658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2204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14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United Finance Limited 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-0.0022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700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31180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2244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lastRenderedPageBreak/>
              <w:t>115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Fareast </w:t>
            </w:r>
            <w:proofErr w:type="spellStart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Islami</w:t>
            </w:r>
            <w:proofErr w:type="spellEnd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Life Insurance Co. Ltd.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-0.00355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834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36616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2277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16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United Insurance Company Ltd.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-0.00136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615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6563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2314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17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Rupali</w:t>
            </w:r>
            <w:proofErr w:type="spellEnd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Bank Lt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0042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436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18556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2352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18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Export Import (Exim) Bank of  Bangladesh Ltd.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-0.0026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739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31399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2352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19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Bangladesh General Insurance Company Ltd.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-0.00183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661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7374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2416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20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Titas</w:t>
            </w:r>
            <w:proofErr w:type="spellEnd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Gas Trans. &amp; Dist. Co. Ltd.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-0.00547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1026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41024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2500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21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S. Alam Cold Rolled Steels Ltd.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-0.00368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846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33294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2542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22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Rangpur Dairy &amp; Food Products Limited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-0.0002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500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19446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2571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23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Saiham</w:t>
            </w:r>
            <w:proofErr w:type="spellEnd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Textile Mills Lt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-0.0042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900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34376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2618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24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Mercantile Insurance Co. Lt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-0.00224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702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6278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2673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25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Reliance Insurance  Lt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-0.00418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897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33274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2695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26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Padma </w:t>
            </w:r>
            <w:proofErr w:type="spellStart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Islami</w:t>
            </w:r>
            <w:proofErr w:type="spellEnd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Life Insurance Limited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-0.00215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693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3507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2950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27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Continental Insurance Lt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-0.00123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602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19511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3084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28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GBB Power Limited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-0.0071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1189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36546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3254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29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AB Bank Limited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-0.0026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738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2182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3327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30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Asia Insurance Co. Lt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-0.0048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960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6595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3609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31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Dhaka Electric Supply Company Ltd.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-0.00548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1026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8067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3656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32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Northern General Insurance Co. Ltd.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-0.00475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953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5091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3798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33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Meghna</w:t>
            </w:r>
            <w:proofErr w:type="spellEnd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Life Insurance Co. Ltd.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-0.00709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1188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30623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3879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34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Agrani</w:t>
            </w:r>
            <w:proofErr w:type="spellEnd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Insurance Co Ltd.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-0.00354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832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1098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3943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35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Prime Insurance Company Limited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-0.0036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838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1221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3950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36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Square Textiles Limited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-0.00935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1414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35771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3952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37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Karnaphuli</w:t>
            </w:r>
            <w:proofErr w:type="spellEnd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Insurance Co. Ltd.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-0.00853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1331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33039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4030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38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National Bank Lt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-0.00479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958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3006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4162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39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Republic Insurance Company Ltd.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-0.0039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870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0893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4163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40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Sonar Bangla Insurance Ltd.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-0.00769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1248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9561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4220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41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Popular Life Insurance Company Ltd.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-0.0024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719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16608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4330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42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IFIC Bank Lt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-0.0007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548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12338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4443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43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Provati</w:t>
            </w:r>
            <w:proofErr w:type="spellEnd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Insurance Company ltd.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-0.00725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1204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6502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4542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44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Envoy Textiles Limited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-0.00498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976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1435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4555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45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Saiham</w:t>
            </w:r>
            <w:proofErr w:type="spellEnd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Cotton Mills Limited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-0.00905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1383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30217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4578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46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Standard Insurance Ltd.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-0.00292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770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16809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4583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47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Pragati</w:t>
            </w:r>
            <w:proofErr w:type="spellEnd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Insurance  Ltd.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-0.00832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1310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7977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4684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48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City General Insurance Co. Lt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-0.00785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1263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6965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4685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49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Dhaka Insurance Co. Ltd.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-0.01203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1681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34932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4812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50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Prime Bank Lt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-0.00472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951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19448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4888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51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Paramount Insurance Co. Ltd.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-0.00236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715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14503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4929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52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Central Insurance Company Limited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-0.00573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1052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0969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5015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53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Active Fine Chemicals Lt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-0.0086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1339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5872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5176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54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Rupali</w:t>
            </w:r>
            <w:proofErr w:type="spellEnd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Insurance Company Lt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-0.01092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1571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9158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5386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55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Eastland Insurance Company Limited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-0.0126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1739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31146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5583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56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Prime </w:t>
            </w:r>
            <w:proofErr w:type="spellStart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Islami</w:t>
            </w:r>
            <w:proofErr w:type="spellEnd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life Insurance Ltd.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-0.0041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889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15289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5812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57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Phoenix Insurance Company Lt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-0.00962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1441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3969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6011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58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National Life Insurance Co Ltd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-0.00689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1168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18738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6231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59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Takaful </w:t>
            </w:r>
            <w:proofErr w:type="spellStart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Islami</w:t>
            </w:r>
            <w:proofErr w:type="spellEnd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Insurance Ltd.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-0.00403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882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12321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7156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60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Alif</w:t>
            </w:r>
            <w:proofErr w:type="spellEnd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Manufacturing Company Lt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-0.00579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1057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13463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7851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61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Keya Cosmetics Lt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-0.01192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1670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0939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7978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62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Sandhani</w:t>
            </w:r>
            <w:proofErr w:type="spellEnd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Life Insurance Ltd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-0.01503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1981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4798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7989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63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Rupali</w:t>
            </w:r>
            <w:proofErr w:type="spellEnd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Life Insurance </w:t>
            </w:r>
            <w:proofErr w:type="spellStart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Co.Ltd</w:t>
            </w:r>
            <w:proofErr w:type="spellEnd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-0.0107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1549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19293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8031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64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Zahintex</w:t>
            </w:r>
            <w:proofErr w:type="spellEnd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Industries Limited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-0.00638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1116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13270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8413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65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Pioneer Insurance  company Lt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-0.01376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1854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0022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9261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66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Purabi</w:t>
            </w:r>
            <w:proofErr w:type="spellEnd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Gen. Insurance Company Lt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-0.0171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2189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22962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9535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67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Generation Next Fashions Limited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-0.0148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1960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19177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10218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68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National Tea Company Limited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-0.00264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742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6378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11640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69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R.N. Spinning Mills Lt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-0.0097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1449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10019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14467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70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Delta Spinners Lt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-0.01595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2073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14202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14599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71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Delta Life Insurance Co. Ltd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-0.01578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2056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12120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16967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72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Gemini Sea Food Ltd.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3379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2900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4778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60706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73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Monno</w:t>
            </w:r>
            <w:proofErr w:type="spellEnd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Jute </w:t>
            </w:r>
            <w:proofErr w:type="spellStart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Stafflers</w:t>
            </w:r>
            <w:proofErr w:type="spellEnd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Ltd.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3474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2995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4531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66110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74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Anwar Galvanizing Ltd.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3342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2863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2251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1.27203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75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Stylecraft</w:t>
            </w:r>
            <w:proofErr w:type="spellEnd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Limited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2568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2090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1040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2.00855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76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Eastern Lubricants Ltd.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4159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3680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1710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2.15210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77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Desh</w:t>
            </w:r>
            <w:proofErr w:type="spellEnd"/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Garments Lt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5439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4960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1552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3.19625</w:t>
            </w:r>
          </w:p>
        </w:tc>
      </w:tr>
      <w:tr w:rsidR="009B740B" w:rsidRPr="009B740B" w:rsidTr="009B740B">
        <w:trPr>
          <w:trHeight w:val="1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78</w:t>
            </w:r>
          </w:p>
        </w:tc>
        <w:tc>
          <w:tcPr>
            <w:tcW w:w="4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2169" w:rsidRPr="009B740B" w:rsidRDefault="00632169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Northern Jute Manufacturing Co. Ltd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eastAsia="Times New Roman" w:hAnsi="Times New Roman" w:cs="Times New Roman"/>
                <w:sz w:val="16"/>
                <w:szCs w:val="16"/>
              </w:rPr>
              <w:t>0.08227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0.07749</w:t>
            </w: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0.00611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2169" w:rsidRPr="009B740B" w:rsidRDefault="00632169" w:rsidP="004B51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B740B">
              <w:rPr>
                <w:rFonts w:ascii="Times New Roman" w:hAnsi="Times New Roman" w:cs="Times New Roman"/>
                <w:sz w:val="16"/>
                <w:szCs w:val="16"/>
              </w:rPr>
              <w:t>-12.69015</w:t>
            </w:r>
          </w:p>
        </w:tc>
      </w:tr>
    </w:tbl>
    <w:p w:rsidR="001A73DF" w:rsidRDefault="001A73DF" w:rsidP="004B518E">
      <w:pPr>
        <w:spacing w:line="240" w:lineRule="auto"/>
      </w:pPr>
    </w:p>
    <w:p w:rsidR="00867BF5" w:rsidRDefault="00867BF5" w:rsidP="004B518E">
      <w:pPr>
        <w:spacing w:line="240" w:lineRule="auto"/>
      </w:pPr>
    </w:p>
    <w:p w:rsidR="001E09D5" w:rsidRPr="00753A4E" w:rsidRDefault="001E09D5" w:rsidP="004B518E">
      <w:pPr>
        <w:spacing w:after="120" w:line="240" w:lineRule="auto"/>
        <w:jc w:val="center"/>
        <w:rPr>
          <w:rFonts w:ascii="Times New Roman" w:hAnsi="Times New Roman" w:cs="Times New Roman"/>
        </w:rPr>
      </w:pPr>
      <w:r w:rsidRPr="002D30DF">
        <w:rPr>
          <w:rFonts w:ascii="Times New Roman" w:hAnsi="Times New Roman" w:cs="Times New Roman"/>
          <w:b/>
        </w:rPr>
        <w:lastRenderedPageBreak/>
        <w:t>Appendix-D:</w:t>
      </w:r>
      <w:r w:rsidRPr="00753A4E">
        <w:rPr>
          <w:rFonts w:ascii="Times New Roman" w:hAnsi="Times New Roman" w:cs="Times New Roman"/>
        </w:rPr>
        <w:t xml:space="preserve"> </w:t>
      </w:r>
      <w:r w:rsidR="00E22026" w:rsidRPr="00753A4E">
        <w:rPr>
          <w:rFonts w:ascii="Times New Roman" w:hAnsi="Times New Roman" w:cs="Times New Roman"/>
        </w:rPr>
        <w:t>Evaluation of Portfolio Performance</w:t>
      </w:r>
    </w:p>
    <w:tbl>
      <w:tblPr>
        <w:tblW w:w="8890" w:type="dxa"/>
        <w:tblLook w:val="04A0" w:firstRow="1" w:lastRow="0" w:firstColumn="1" w:lastColumn="0" w:noHBand="0" w:noVBand="1"/>
      </w:tblPr>
      <w:tblGrid>
        <w:gridCol w:w="590"/>
        <w:gridCol w:w="860"/>
        <w:gridCol w:w="960"/>
        <w:gridCol w:w="960"/>
        <w:gridCol w:w="960"/>
        <w:gridCol w:w="960"/>
        <w:gridCol w:w="960"/>
        <w:gridCol w:w="1340"/>
        <w:gridCol w:w="1300"/>
      </w:tblGrid>
      <w:tr w:rsidR="00753A4E" w:rsidRPr="00753A4E" w:rsidTr="009B740B">
        <w:trPr>
          <w:trHeight w:val="20"/>
          <w:tblHeader/>
        </w:trPr>
        <w:tc>
          <w:tcPr>
            <w:tcW w:w="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3A4E" w:rsidRPr="00F84F5D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F84F5D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Rank</w:t>
            </w:r>
          </w:p>
        </w:tc>
        <w:tc>
          <w:tcPr>
            <w:tcW w:w="8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53A4E" w:rsidRPr="00F84F5D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F84F5D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Security No.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53A4E" w:rsidRPr="00F84F5D" w:rsidRDefault="00BC7C78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b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β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53A4E" w:rsidRPr="00F84F5D" w:rsidRDefault="00BC7C78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b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53A4E" w:rsidRPr="00F84F5D" w:rsidRDefault="00BC7C78" w:rsidP="004B518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b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b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β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53A4E" w:rsidRPr="00F84F5D" w:rsidRDefault="00BC7C78" w:rsidP="004B518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b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α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53A4E" w:rsidRPr="00F84F5D" w:rsidRDefault="00BC7C78" w:rsidP="004B518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b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b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α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1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53A4E" w:rsidRPr="00F84F5D" w:rsidRDefault="00BC7C78" w:rsidP="004B518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Times New Roman"/>
                        <w:b/>
                        <w:bCs/>
                        <w:i/>
                        <w:sz w:val="16"/>
                        <w:szCs w:val="16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σ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ei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53A4E" w:rsidRPr="00F84F5D" w:rsidRDefault="00BC7C78" w:rsidP="004B518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 w:cs="Times New Roman"/>
                        <w:b/>
                        <w:i/>
                        <w:sz w:val="16"/>
                        <w:szCs w:val="16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Times New Roman"/>
                        <w:sz w:val="16"/>
                        <w:szCs w:val="16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Times New Roman"/>
                        <w:sz w:val="16"/>
                        <w:szCs w:val="16"/>
                      </w:rPr>
                      <m:t>i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Times New Roman"/>
                        <w:sz w:val="16"/>
                        <w:szCs w:val="16"/>
                      </w:rPr>
                      <m:t>2</m:t>
                    </m:r>
                  </m:sup>
                </m:sSubSup>
                <m:sSubSup>
                  <m:sSubSupPr>
                    <m:ctrlPr>
                      <w:rPr>
                        <w:rFonts w:ascii="Cambria Math" w:hAnsi="Cambria Math" w:cs="Times New Roman"/>
                        <w:b/>
                        <w:bCs/>
                        <w:i/>
                        <w:sz w:val="16"/>
                        <w:szCs w:val="16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σ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ei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2</m:t>
                    </m:r>
                  </m:sup>
                </m:sSubSup>
              </m:oMath>
            </m:oMathPara>
          </w:p>
        </w:tc>
      </w:tr>
      <w:tr w:rsidR="00753A4E" w:rsidRPr="00753A4E" w:rsidTr="00753A4E">
        <w:trPr>
          <w:trHeight w:val="20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1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4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7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32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1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88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136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32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023336</w:t>
            </w:r>
          </w:p>
        </w:tc>
      </w:tr>
      <w:tr w:rsidR="00753A4E" w:rsidRPr="00753A4E" w:rsidTr="00753A4E">
        <w:trPr>
          <w:trHeight w:val="20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2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13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9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97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0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27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415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890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008395</w:t>
            </w:r>
          </w:p>
        </w:tc>
      </w:tr>
      <w:tr w:rsidR="00753A4E" w:rsidRPr="00753A4E" w:rsidTr="00753A4E">
        <w:trPr>
          <w:trHeight w:val="20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3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1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15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05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0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425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56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008480</w:t>
            </w:r>
          </w:p>
        </w:tc>
      </w:tr>
      <w:tr w:rsidR="00753A4E" w:rsidRPr="00753A4E" w:rsidTr="00753A4E">
        <w:trPr>
          <w:trHeight w:val="20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4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10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27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38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74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416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20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006850</w:t>
            </w:r>
          </w:p>
        </w:tc>
      </w:tr>
      <w:tr w:rsidR="00753A4E" w:rsidRPr="00753A4E" w:rsidTr="00753A4E">
        <w:trPr>
          <w:trHeight w:val="20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5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10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62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35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6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6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626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09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011613</w:t>
            </w:r>
          </w:p>
        </w:tc>
      </w:tr>
      <w:tr w:rsidR="00753A4E" w:rsidRPr="00753A4E" w:rsidTr="00753A4E">
        <w:trPr>
          <w:trHeight w:val="20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6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13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89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35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1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52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829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91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016157</w:t>
            </w:r>
          </w:p>
        </w:tc>
      </w:tr>
      <w:tr w:rsidR="00753A4E" w:rsidRPr="00753A4E" w:rsidTr="00753A4E">
        <w:trPr>
          <w:trHeight w:val="20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7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8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1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41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2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325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89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005800</w:t>
            </w:r>
          </w:p>
        </w:tc>
      </w:tr>
      <w:tr w:rsidR="00753A4E" w:rsidRPr="00753A4E" w:rsidTr="00753A4E">
        <w:trPr>
          <w:trHeight w:val="20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8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10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01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9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5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5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289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94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023554</w:t>
            </w:r>
          </w:p>
        </w:tc>
      </w:tr>
      <w:tr w:rsidR="00753A4E" w:rsidRPr="00753A4E" w:rsidTr="00753A4E">
        <w:trPr>
          <w:trHeight w:val="20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9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4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695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65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5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11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140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61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021614</w:t>
            </w:r>
          </w:p>
        </w:tc>
      </w:tr>
      <w:tr w:rsidR="00753A4E" w:rsidRPr="00753A4E" w:rsidTr="00753A4E">
        <w:trPr>
          <w:trHeight w:val="20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10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6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677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815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55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50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045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55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036880</w:t>
            </w:r>
          </w:p>
        </w:tc>
      </w:tr>
      <w:tr w:rsidR="00753A4E" w:rsidRPr="00753A4E" w:rsidTr="00753A4E">
        <w:trPr>
          <w:trHeight w:val="20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11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1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26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1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55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328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13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005034</w:t>
            </w:r>
          </w:p>
        </w:tc>
      </w:tr>
      <w:tr w:rsidR="00753A4E" w:rsidRPr="00753A4E" w:rsidTr="00753A4E">
        <w:trPr>
          <w:trHeight w:val="20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12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1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802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75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08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783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94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013300</w:t>
            </w:r>
          </w:p>
        </w:tc>
      </w:tr>
      <w:tr w:rsidR="00753A4E" w:rsidRPr="00753A4E" w:rsidTr="00753A4E">
        <w:trPr>
          <w:trHeight w:val="20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13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28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14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7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99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642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57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011881</w:t>
            </w:r>
          </w:p>
        </w:tc>
      </w:tr>
      <w:tr w:rsidR="00753A4E" w:rsidRPr="00753A4E" w:rsidTr="00753A4E">
        <w:trPr>
          <w:trHeight w:val="20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14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8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63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36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3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2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313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92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005449</w:t>
            </w:r>
          </w:p>
        </w:tc>
      </w:tr>
      <w:tr w:rsidR="00753A4E" w:rsidRPr="00753A4E" w:rsidTr="00753A4E">
        <w:trPr>
          <w:trHeight w:val="20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15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10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3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7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23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621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38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010731</w:t>
            </w:r>
          </w:p>
        </w:tc>
      </w:tr>
      <w:tr w:rsidR="00753A4E" w:rsidRPr="00753A4E" w:rsidTr="00753A4E">
        <w:trPr>
          <w:trHeight w:val="20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16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8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807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0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6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66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337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27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005226</w:t>
            </w:r>
          </w:p>
        </w:tc>
      </w:tr>
      <w:tr w:rsidR="00753A4E" w:rsidRPr="00753A4E" w:rsidTr="00753A4E">
        <w:trPr>
          <w:trHeight w:val="20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17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199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35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8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22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524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62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008957</w:t>
            </w:r>
          </w:p>
        </w:tc>
      </w:tr>
      <w:tr w:rsidR="00753A4E" w:rsidRPr="00753A4E" w:rsidTr="00753A4E">
        <w:trPr>
          <w:trHeight w:val="20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18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12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81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97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9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7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345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38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005415</w:t>
            </w:r>
          </w:p>
        </w:tc>
      </w:tr>
      <w:tr w:rsidR="00753A4E" w:rsidRPr="00753A4E" w:rsidTr="00753A4E">
        <w:trPr>
          <w:trHeight w:val="20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19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5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360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0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4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1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641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16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010675</w:t>
            </w:r>
          </w:p>
        </w:tc>
      </w:tr>
      <w:tr w:rsidR="00753A4E" w:rsidRPr="00753A4E" w:rsidTr="00753A4E">
        <w:trPr>
          <w:trHeight w:val="20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20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1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360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98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54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03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810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83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013296</w:t>
            </w:r>
          </w:p>
        </w:tc>
      </w:tr>
      <w:tr w:rsidR="00753A4E" w:rsidRPr="00753A4E" w:rsidTr="00753A4E">
        <w:trPr>
          <w:trHeight w:val="20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21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1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816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80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6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39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112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43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001573</w:t>
            </w:r>
          </w:p>
        </w:tc>
      </w:tr>
      <w:tr w:rsidR="00753A4E" w:rsidRPr="00753A4E" w:rsidTr="00753A4E">
        <w:trPr>
          <w:trHeight w:val="20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22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1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53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98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45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17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649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21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010840</w:t>
            </w:r>
          </w:p>
        </w:tc>
      </w:tr>
      <w:tr w:rsidR="00753A4E" w:rsidRPr="00753A4E" w:rsidTr="00753A4E">
        <w:trPr>
          <w:trHeight w:val="20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23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83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0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8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24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130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56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001696</w:t>
            </w:r>
          </w:p>
        </w:tc>
      </w:tr>
      <w:tr w:rsidR="00753A4E" w:rsidRPr="00753A4E" w:rsidTr="00753A4E">
        <w:trPr>
          <w:trHeight w:val="20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24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1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712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6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09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335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13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005468</w:t>
            </w:r>
          </w:p>
        </w:tc>
      </w:tr>
      <w:tr w:rsidR="00753A4E" w:rsidRPr="00753A4E" w:rsidTr="00753A4E">
        <w:trPr>
          <w:trHeight w:val="20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25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10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842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87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5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25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235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87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003081</w:t>
            </w:r>
          </w:p>
        </w:tc>
      </w:tr>
      <w:tr w:rsidR="00753A4E" w:rsidRPr="00753A4E" w:rsidTr="00753A4E">
        <w:trPr>
          <w:trHeight w:val="20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26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10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393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7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7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68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458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93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006904</w:t>
            </w:r>
          </w:p>
        </w:tc>
      </w:tr>
      <w:tr w:rsidR="00753A4E" w:rsidRPr="00753A4E" w:rsidTr="00753A4E">
        <w:trPr>
          <w:trHeight w:val="20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27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6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04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73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8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34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234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04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003165</w:t>
            </w:r>
          </w:p>
        </w:tc>
      </w:tr>
      <w:tr w:rsidR="00753A4E" w:rsidRPr="00753A4E" w:rsidTr="00753A4E">
        <w:trPr>
          <w:trHeight w:val="20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28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4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65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39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3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7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251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97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003856</w:t>
            </w:r>
          </w:p>
        </w:tc>
      </w:tr>
      <w:tr w:rsidR="00753A4E" w:rsidRPr="00753A4E" w:rsidTr="00753A4E">
        <w:trPr>
          <w:trHeight w:val="20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29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8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40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8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5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53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278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20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003962</w:t>
            </w:r>
          </w:p>
        </w:tc>
      </w:tr>
      <w:tr w:rsidR="00753A4E" w:rsidRPr="00753A4E" w:rsidTr="00753A4E">
        <w:trPr>
          <w:trHeight w:val="20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30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14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9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6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88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565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95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008624</w:t>
            </w:r>
          </w:p>
        </w:tc>
      </w:tr>
      <w:tr w:rsidR="00753A4E" w:rsidRPr="00753A4E" w:rsidTr="00753A4E">
        <w:trPr>
          <w:trHeight w:val="20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31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12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768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26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2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5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190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63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002616</w:t>
            </w:r>
          </w:p>
        </w:tc>
      </w:tr>
      <w:tr w:rsidR="00753A4E" w:rsidRPr="00753A4E" w:rsidTr="00753A4E">
        <w:trPr>
          <w:trHeight w:val="20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32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3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265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99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45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75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349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28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005099</w:t>
            </w:r>
          </w:p>
        </w:tc>
      </w:tr>
      <w:tr w:rsidR="00753A4E" w:rsidRPr="00753A4E" w:rsidTr="00753A4E">
        <w:trPr>
          <w:trHeight w:val="20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33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6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049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8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57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60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453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80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006364</w:t>
            </w:r>
          </w:p>
        </w:tc>
      </w:tr>
      <w:tr w:rsidR="00753A4E" w:rsidRPr="00753A4E" w:rsidTr="00753A4E">
        <w:trPr>
          <w:trHeight w:val="20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34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5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847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06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8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48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306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97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004151</w:t>
            </w:r>
          </w:p>
        </w:tc>
      </w:tr>
      <w:tr w:rsidR="00753A4E" w:rsidRPr="00753A4E" w:rsidTr="00753A4E">
        <w:trPr>
          <w:trHeight w:val="20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35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5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852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98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55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4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417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61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005417</w:t>
            </w:r>
          </w:p>
        </w:tc>
      </w:tr>
      <w:tr w:rsidR="00753A4E" w:rsidRPr="00753A4E" w:rsidTr="00753A4E">
        <w:trPr>
          <w:trHeight w:val="20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36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4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612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09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7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1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131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27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001516</w:t>
            </w:r>
          </w:p>
        </w:tc>
      </w:tr>
      <w:tr w:rsidR="00753A4E" w:rsidRPr="00753A4E" w:rsidTr="00753A4E">
        <w:trPr>
          <w:trHeight w:val="20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37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13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262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36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0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48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202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42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002651</w:t>
            </w:r>
          </w:p>
        </w:tc>
      </w:tr>
      <w:tr w:rsidR="00753A4E" w:rsidRPr="00753A4E" w:rsidTr="00753A4E">
        <w:trPr>
          <w:trHeight w:val="20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38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11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524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45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6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14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052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84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000590</w:t>
            </w:r>
          </w:p>
        </w:tc>
      </w:tr>
      <w:tr w:rsidR="00753A4E" w:rsidRPr="00753A4E" w:rsidTr="00753A4E">
        <w:trPr>
          <w:trHeight w:val="20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39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13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21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3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73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4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475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54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006065</w:t>
            </w:r>
          </w:p>
        </w:tc>
      </w:tr>
      <w:tr w:rsidR="00753A4E" w:rsidRPr="00753A4E" w:rsidTr="00753A4E">
        <w:trPr>
          <w:trHeight w:val="20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40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2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29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09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5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3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142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39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001668</w:t>
            </w:r>
          </w:p>
        </w:tc>
      </w:tr>
      <w:tr w:rsidR="00753A4E" w:rsidRPr="00753A4E" w:rsidTr="00753A4E">
        <w:trPr>
          <w:trHeight w:val="20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41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1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056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65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3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93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061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10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000478</w:t>
            </w:r>
          </w:p>
        </w:tc>
      </w:tr>
      <w:tr w:rsidR="00753A4E" w:rsidRPr="00753A4E" w:rsidTr="00753A4E">
        <w:trPr>
          <w:trHeight w:val="20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42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1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3</w:t>
            </w:r>
            <w:bookmarkStart w:id="0" w:name="_GoBack"/>
            <w:bookmarkEnd w:id="0"/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48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6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76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037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94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000222</w:t>
            </w:r>
          </w:p>
        </w:tc>
      </w:tr>
      <w:tr w:rsidR="00753A4E" w:rsidRPr="00753A4E" w:rsidTr="00753A4E">
        <w:trPr>
          <w:trHeight w:val="20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43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1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056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21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7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12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137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82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001231</w:t>
            </w:r>
          </w:p>
        </w:tc>
      </w:tr>
      <w:tr w:rsidR="00753A4E" w:rsidRPr="00753A4E" w:rsidTr="00753A4E">
        <w:trPr>
          <w:trHeight w:val="20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44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6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062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4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8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88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037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49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000256</w:t>
            </w:r>
          </w:p>
        </w:tc>
      </w:tr>
      <w:tr w:rsidR="00753A4E" w:rsidRPr="00753A4E" w:rsidTr="00753A4E">
        <w:trPr>
          <w:trHeight w:val="20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45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1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29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68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5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90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062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90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000426</w:t>
            </w:r>
          </w:p>
        </w:tc>
      </w:tr>
      <w:tr w:rsidR="00753A4E" w:rsidRPr="00753A4E" w:rsidTr="00753A4E">
        <w:trPr>
          <w:trHeight w:val="20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46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1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688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8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1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9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076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79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000521</w:t>
            </w:r>
          </w:p>
        </w:tc>
      </w:tr>
      <w:tr w:rsidR="00753A4E" w:rsidRPr="00753A4E" w:rsidTr="00753A4E">
        <w:trPr>
          <w:trHeight w:val="20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47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849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47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3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91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044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19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000270</w:t>
            </w:r>
          </w:p>
        </w:tc>
      </w:tr>
      <w:tr w:rsidR="00753A4E" w:rsidRPr="00753A4E" w:rsidTr="00753A4E">
        <w:trPr>
          <w:trHeight w:val="20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48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1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722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0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5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74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023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10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000105</w:t>
            </w:r>
          </w:p>
        </w:tc>
      </w:tr>
      <w:tr w:rsidR="00753A4E" w:rsidRPr="00753A4E" w:rsidTr="00753A4E">
        <w:trPr>
          <w:trHeight w:val="20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49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11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14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64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51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95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157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36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000987</w:t>
            </w:r>
          </w:p>
        </w:tc>
      </w:tr>
      <w:tr w:rsidR="00753A4E" w:rsidRPr="00753A4E" w:rsidTr="00753A4E">
        <w:trPr>
          <w:trHeight w:val="20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50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12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19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4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2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88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035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08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000173</w:t>
            </w:r>
          </w:p>
        </w:tc>
      </w:tr>
      <w:tr w:rsidR="00753A4E" w:rsidRPr="00753A4E" w:rsidTr="00753A4E">
        <w:trPr>
          <w:trHeight w:val="20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51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11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24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59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001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85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000003</w:t>
            </w:r>
          </w:p>
        </w:tc>
      </w:tr>
      <w:tr w:rsidR="00753A4E" w:rsidRPr="00753A4E" w:rsidTr="00753A4E">
        <w:trPr>
          <w:trHeight w:val="20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52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4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29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13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3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7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010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42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000026</w:t>
            </w:r>
          </w:p>
        </w:tc>
      </w:tr>
      <w:tr w:rsidR="00753A4E" w:rsidRPr="00753A4E" w:rsidTr="00753A4E">
        <w:trPr>
          <w:trHeight w:val="20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53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9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746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6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1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64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004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75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000007</w:t>
            </w:r>
          </w:p>
        </w:tc>
      </w:tr>
      <w:tr w:rsidR="00753A4E" w:rsidRPr="00753A4E" w:rsidTr="00753A4E">
        <w:trPr>
          <w:trHeight w:val="20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54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7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42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1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66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004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90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53A4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000003</w:t>
            </w:r>
          </w:p>
        </w:tc>
      </w:tr>
      <w:tr w:rsidR="00753A4E" w:rsidRPr="00753A4E" w:rsidTr="00F84F5D">
        <w:trPr>
          <w:trHeight w:val="20"/>
        </w:trPr>
        <w:tc>
          <w:tcPr>
            <w:tcW w:w="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60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53A4E" w:rsidRPr="00753A4E" w:rsidRDefault="00753A4E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53A4E" w:rsidRPr="00F84F5D" w:rsidRDefault="00BC7C78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b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β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p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 w:cs="Times New Roman"/>
                    <w:sz w:val="16"/>
                    <w:szCs w:val="16"/>
                  </w:rPr>
                  <m:t>=</m:t>
                </m:r>
              </m:oMath>
            </m:oMathPara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3A4E" w:rsidRPr="00F84F5D" w:rsidRDefault="00753A4E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84F5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240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53A4E" w:rsidRPr="00F84F5D" w:rsidRDefault="00BC7C78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b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α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p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 w:cs="Times New Roman"/>
                    <w:sz w:val="16"/>
                    <w:szCs w:val="16"/>
                  </w:rPr>
                  <m:t>=</m:t>
                </m:r>
              </m:oMath>
            </m:oMathPara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3A4E" w:rsidRPr="00F84F5D" w:rsidRDefault="00753A4E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84F5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0644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53A4E" w:rsidRPr="00F84F5D" w:rsidRDefault="00BC7C78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m:oMathPara>
              <m:oMath>
                <m:nary>
                  <m:naryPr>
                    <m:chr m:val="∑"/>
                    <m:limLoc m:val="undOvr"/>
                    <m:ctrlPr>
                      <w:rPr>
                        <w:rFonts w:ascii="Cambria Math" w:eastAsiaTheme="minorEastAsia" w:hAnsi="Cambria Math" w:cs="Times New Roman"/>
                        <w:b/>
                        <w:i/>
                        <w:sz w:val="16"/>
                        <w:szCs w:val="16"/>
                      </w:rPr>
                    </m:ctrlPr>
                  </m:naryPr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Times New Roman"/>
                        <w:sz w:val="16"/>
                        <w:szCs w:val="16"/>
                      </w:rPr>
                      <m:t>i=1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Times New Roman"/>
                        <w:sz w:val="16"/>
                        <w:szCs w:val="16"/>
                      </w:rPr>
                      <m:t>N</m:t>
                    </m:r>
                  </m:sup>
                  <m:e>
                    <m:sSubSup>
                      <m:sSubSupPr>
                        <m:ctrlPr>
                          <w:rPr>
                            <w:rFonts w:ascii="Cambria Math" w:eastAsiaTheme="minorEastAsia" w:hAnsi="Cambria Math" w:cs="Times New Roman"/>
                            <w:b/>
                            <w:i/>
                            <w:sz w:val="16"/>
                            <w:szCs w:val="16"/>
                          </w:rPr>
                        </m:ctrlPr>
                      </m:sSubSup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="Times New Roman"/>
                            <w:sz w:val="16"/>
                            <w:szCs w:val="16"/>
                          </w:rPr>
                          <m:t>X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="Times New Roman"/>
                            <w:sz w:val="16"/>
                            <w:szCs w:val="16"/>
                          </w:rPr>
                          <m:t>i</m:t>
                        </m:r>
                      </m:sub>
                      <m: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="Times New Roman"/>
                            <w:sz w:val="16"/>
                            <w:szCs w:val="16"/>
                          </w:rPr>
                          <m:t>2</m:t>
                        </m:r>
                      </m:sup>
                    </m:sSubSup>
                  </m:e>
                </m:nary>
                <m:sSubSup>
                  <m:sSubSupPr>
                    <m:ctrlPr>
                      <w:rPr>
                        <w:rFonts w:ascii="Cambria Math" w:eastAsiaTheme="minorEastAsia" w:hAnsi="Cambria Math" w:cs="Times New Roman"/>
                        <w:b/>
                        <w:i/>
                        <w:sz w:val="16"/>
                        <w:szCs w:val="16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Times New Roman"/>
                        <w:sz w:val="16"/>
                        <w:szCs w:val="16"/>
                      </w:rPr>
                      <m:t>σ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Times New Roman"/>
                        <w:sz w:val="16"/>
                        <w:szCs w:val="16"/>
                      </w:rPr>
                      <m:t>ei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Times New Roman"/>
                        <w:sz w:val="16"/>
                        <w:szCs w:val="16"/>
                      </w:rPr>
                      <m:t>2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eastAsiaTheme="minorEastAsia" w:hAnsi="Cambria Math" w:cs="Times New Roman"/>
                    <w:sz w:val="16"/>
                    <w:szCs w:val="16"/>
                  </w:rPr>
                  <m:t>=</m:t>
                </m:r>
              </m:oMath>
            </m:oMathPara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3A4E" w:rsidRPr="00F84F5D" w:rsidRDefault="00753A4E" w:rsidP="004B51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84F5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342655</w:t>
            </w:r>
          </w:p>
        </w:tc>
      </w:tr>
    </w:tbl>
    <w:p w:rsidR="00E22026" w:rsidRDefault="00E22026" w:rsidP="004B518E">
      <w:pPr>
        <w:spacing w:line="240" w:lineRule="auto"/>
      </w:pPr>
    </w:p>
    <w:sectPr w:rsidR="00E22026" w:rsidSect="0077259F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ytDQ0MTA1NTM3MDFX0lEKTi0uzszPAymwqAUAhf7/MiwAAAA="/>
  </w:docVars>
  <w:rsids>
    <w:rsidRoot w:val="001A73DF"/>
    <w:rsid w:val="00072407"/>
    <w:rsid w:val="000E059E"/>
    <w:rsid w:val="001A73DF"/>
    <w:rsid w:val="001B1D94"/>
    <w:rsid w:val="001E09D5"/>
    <w:rsid w:val="001E6065"/>
    <w:rsid w:val="002026F1"/>
    <w:rsid w:val="002D30DF"/>
    <w:rsid w:val="003A1600"/>
    <w:rsid w:val="003F492C"/>
    <w:rsid w:val="004614DC"/>
    <w:rsid w:val="004B518E"/>
    <w:rsid w:val="00593557"/>
    <w:rsid w:val="00632169"/>
    <w:rsid w:val="00753A4E"/>
    <w:rsid w:val="0077259F"/>
    <w:rsid w:val="007A53B6"/>
    <w:rsid w:val="007E0659"/>
    <w:rsid w:val="00867BF5"/>
    <w:rsid w:val="00915706"/>
    <w:rsid w:val="009157DB"/>
    <w:rsid w:val="009B740B"/>
    <w:rsid w:val="00A25D21"/>
    <w:rsid w:val="00A34BE3"/>
    <w:rsid w:val="00A74EC6"/>
    <w:rsid w:val="00AA5E42"/>
    <w:rsid w:val="00AE4809"/>
    <w:rsid w:val="00BC7C78"/>
    <w:rsid w:val="00C747AA"/>
    <w:rsid w:val="00C92198"/>
    <w:rsid w:val="00D4689A"/>
    <w:rsid w:val="00E22026"/>
    <w:rsid w:val="00F2123D"/>
    <w:rsid w:val="00F620C2"/>
    <w:rsid w:val="00F84F5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157D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rsid w:val="007725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5">
    <w:name w:val="xl65"/>
    <w:basedOn w:val="Normal"/>
    <w:rsid w:val="0077259F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6">
    <w:name w:val="xl66"/>
    <w:basedOn w:val="Normal"/>
    <w:rsid w:val="0077259F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67">
    <w:name w:val="xl67"/>
    <w:basedOn w:val="Normal"/>
    <w:rsid w:val="0077259F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8">
    <w:name w:val="xl68"/>
    <w:basedOn w:val="Normal"/>
    <w:rsid w:val="007725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69">
    <w:name w:val="xl69"/>
    <w:basedOn w:val="Normal"/>
    <w:rsid w:val="0077259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0CECE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8"/>
      <w:szCs w:val="18"/>
    </w:rPr>
  </w:style>
  <w:style w:type="paragraph" w:customStyle="1" w:styleId="xl70">
    <w:name w:val="xl70"/>
    <w:basedOn w:val="Normal"/>
    <w:rsid w:val="0077259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0CECE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8"/>
      <w:szCs w:val="18"/>
    </w:rPr>
  </w:style>
  <w:style w:type="paragraph" w:customStyle="1" w:styleId="xl71">
    <w:name w:val="xl71"/>
    <w:basedOn w:val="Normal"/>
    <w:rsid w:val="0077259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18"/>
      <w:szCs w:val="18"/>
    </w:rPr>
  </w:style>
  <w:style w:type="paragraph" w:customStyle="1" w:styleId="xl72">
    <w:name w:val="xl72"/>
    <w:basedOn w:val="Normal"/>
    <w:rsid w:val="0077259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8"/>
      <w:szCs w:val="18"/>
    </w:rPr>
  </w:style>
  <w:style w:type="paragraph" w:customStyle="1" w:styleId="xl73">
    <w:name w:val="xl73"/>
    <w:basedOn w:val="Normal"/>
    <w:rsid w:val="0077259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8"/>
      <w:szCs w:val="18"/>
    </w:rPr>
  </w:style>
  <w:style w:type="paragraph" w:customStyle="1" w:styleId="xl74">
    <w:name w:val="xl74"/>
    <w:basedOn w:val="Normal"/>
    <w:rsid w:val="0077259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75">
    <w:name w:val="xl75"/>
    <w:basedOn w:val="Normal"/>
    <w:rsid w:val="0077259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76">
    <w:name w:val="xl76"/>
    <w:basedOn w:val="Normal"/>
    <w:rsid w:val="0077259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77">
    <w:name w:val="xl77"/>
    <w:basedOn w:val="Normal"/>
    <w:rsid w:val="0077259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78">
    <w:name w:val="xl78"/>
    <w:basedOn w:val="Normal"/>
    <w:rsid w:val="0077259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79">
    <w:name w:val="xl79"/>
    <w:basedOn w:val="Normal"/>
    <w:rsid w:val="0077259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C747AA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747AA"/>
    <w:rPr>
      <w:color w:val="954F72"/>
      <w:u w:val="single"/>
    </w:rPr>
  </w:style>
  <w:style w:type="paragraph" w:customStyle="1" w:styleId="font5">
    <w:name w:val="font5"/>
    <w:basedOn w:val="Normal"/>
    <w:rsid w:val="00C747AA"/>
    <w:pPr>
      <w:spacing w:before="100" w:beforeAutospacing="1" w:after="100" w:afterAutospacing="1" w:line="240" w:lineRule="auto"/>
    </w:pPr>
    <w:rPr>
      <w:rFonts w:ascii="Calibri" w:eastAsia="Times New Roman" w:hAnsi="Calibri" w:cs="Calibri"/>
      <w:b/>
      <w:bCs/>
      <w:color w:val="000000"/>
    </w:rPr>
  </w:style>
  <w:style w:type="paragraph" w:customStyle="1" w:styleId="font6">
    <w:name w:val="font6"/>
    <w:basedOn w:val="Normal"/>
    <w:rsid w:val="00C747AA"/>
    <w:pPr>
      <w:spacing w:before="100" w:beforeAutospacing="1" w:after="100" w:afterAutospacing="1" w:line="240" w:lineRule="auto"/>
    </w:pPr>
    <w:rPr>
      <w:rFonts w:ascii="Calibri" w:eastAsia="Times New Roman" w:hAnsi="Calibri" w:cs="Calibri"/>
      <w:b/>
      <w:bCs/>
      <w:color w:val="000000"/>
    </w:rPr>
  </w:style>
  <w:style w:type="paragraph" w:customStyle="1" w:styleId="xl63">
    <w:name w:val="xl63"/>
    <w:basedOn w:val="Normal"/>
    <w:rsid w:val="00C747A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4">
    <w:name w:val="xl64"/>
    <w:basedOn w:val="Normal"/>
    <w:rsid w:val="00C747A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0CECE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8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5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5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19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2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59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72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1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527133-1EFA-4EA5-B6FD-5688234A8C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6451</Words>
  <Characters>36772</Characters>
  <Application>Microsoft Office Word</Application>
  <DocSecurity>0</DocSecurity>
  <Lines>306</Lines>
  <Paragraphs>86</Paragraphs>
  <ScaleCrop>false</ScaleCrop>
  <Company/>
  <LinksUpToDate>false</LinksUpToDate>
  <CharactersWithSpaces>43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12-30T18:05:00Z</dcterms:created>
  <dcterms:modified xsi:type="dcterms:W3CDTF">2018-12-31T06:15:00Z</dcterms:modified>
</cp:coreProperties>
</file>